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12F3F" w14:textId="24E9BF9A" w:rsidR="00595071" w:rsidRPr="00B37A64" w:rsidRDefault="007E641C">
      <w:pPr>
        <w:rPr>
          <w:b/>
          <w:bCs/>
        </w:rPr>
      </w:pPr>
      <w:r w:rsidRPr="00B37A64">
        <w:rPr>
          <w:b/>
          <w:bCs/>
        </w:rPr>
        <w:t>Introduction</w:t>
      </w:r>
      <w:r w:rsidR="00D6717D" w:rsidRPr="00B37A64">
        <w:rPr>
          <w:b/>
          <w:bCs/>
        </w:rPr>
        <w:t xml:space="preserve">: </w:t>
      </w:r>
    </w:p>
    <w:p w14:paraId="36684CE4" w14:textId="0B0EC49C" w:rsidR="004E234C" w:rsidRDefault="004E234C">
      <w:r>
        <w:tab/>
        <w:t xml:space="preserve">Assault on the Black Court is an attempt at a top-down roguelike game that fits into the Dresden Files universe crafted by Jim Butcher. In it, the main character, Harry Dresden, must make his way through the floors of the Willis Tower (formally the Sears Tower) in Chicago and defeat Black Court Vampires and their </w:t>
      </w:r>
      <w:proofErr w:type="spellStart"/>
      <w:r>
        <w:t>Darkhounds</w:t>
      </w:r>
      <w:proofErr w:type="spellEnd"/>
      <w:r>
        <w:t xml:space="preserve">. Along the way, the player can pick up items such as </w:t>
      </w:r>
      <w:proofErr w:type="spellStart"/>
      <w:r>
        <w:t>Soulfire</w:t>
      </w:r>
      <w:proofErr w:type="spellEnd"/>
      <w:r>
        <w:t xml:space="preserve"> and Hellfire that can empower their spells to do more damage, but which also can be detrimental if not used carefully. The game was originally designed for Game Design and </w:t>
      </w:r>
      <w:proofErr w:type="gramStart"/>
      <w:r>
        <w:t>Development II, but</w:t>
      </w:r>
      <w:proofErr w:type="gramEnd"/>
      <w:r>
        <w:t xml:space="preserve"> has been modified (mostly in terms of audio) for this class, Interactive Game and Audio Design. </w:t>
      </w:r>
    </w:p>
    <w:p w14:paraId="49A80AFA" w14:textId="509947EC" w:rsidR="007E641C" w:rsidRPr="00B37A64" w:rsidRDefault="007E641C">
      <w:pPr>
        <w:rPr>
          <w:b/>
          <w:bCs/>
        </w:rPr>
      </w:pPr>
      <w:proofErr w:type="spellStart"/>
      <w:r w:rsidRPr="00B37A64">
        <w:rPr>
          <w:b/>
          <w:bCs/>
        </w:rPr>
        <w:t>Analyis</w:t>
      </w:r>
      <w:proofErr w:type="spellEnd"/>
      <w:r w:rsidRPr="00B37A64">
        <w:rPr>
          <w:b/>
          <w:bCs/>
        </w:rPr>
        <w:t xml:space="preserve"> of Game and its Requirements: </w:t>
      </w:r>
    </w:p>
    <w:p w14:paraId="23690BDE" w14:textId="554F0E7E" w:rsidR="004E234C" w:rsidRDefault="004E234C">
      <w:r>
        <w:tab/>
      </w:r>
      <w:r w:rsidR="00647FCF">
        <w:t xml:space="preserve">The game itself wasn’t too difficult to design audio for. Partly, this was because I helped design the </w:t>
      </w:r>
      <w:proofErr w:type="gramStart"/>
      <w:r w:rsidR="00647FCF">
        <w:t>game</w:t>
      </w:r>
      <w:proofErr w:type="gramEnd"/>
      <w:r w:rsidR="00647FCF">
        <w:t xml:space="preserve"> so I knew what “vibe” to pursue in designing audio. I also knew what interactions there were, and, therefore, what interactions needed to be </w:t>
      </w:r>
      <w:proofErr w:type="spellStart"/>
      <w:r w:rsidR="00647FCF">
        <w:t>sonified</w:t>
      </w:r>
      <w:proofErr w:type="spellEnd"/>
      <w:r w:rsidR="00647FCF">
        <w:t xml:space="preserve">. It did require quite a few different sounds though. I included 3 different types of music: 1 for the menu, 1 for the basic levels, and 1 for the boss levels. Sounds were needed for </w:t>
      </w:r>
      <w:proofErr w:type="gramStart"/>
      <w:r w:rsidR="00647FCF">
        <w:t>all of</w:t>
      </w:r>
      <w:proofErr w:type="gramEnd"/>
      <w:r w:rsidR="00647FCF">
        <w:t xml:space="preserve"> the player’s interactions such as being hit, firing fireballs (which required 3 different sounds itself), and ambiance for the player. The game also includes 2 different types of enemies along with </w:t>
      </w:r>
      <w:proofErr w:type="gramStart"/>
      <w:r w:rsidR="00647FCF">
        <w:t>bosses</w:t>
      </w:r>
      <w:proofErr w:type="gramEnd"/>
      <w:r w:rsidR="00647FCF">
        <w:t xml:space="preserve"> so all of the enemy attacks and ambiances had to be </w:t>
      </w:r>
      <w:proofErr w:type="spellStart"/>
      <w:r w:rsidR="00647FCF">
        <w:t>sonified</w:t>
      </w:r>
      <w:proofErr w:type="spellEnd"/>
      <w:r w:rsidR="00647FCF">
        <w:t xml:space="preserve"> as well. Some of the sounds could be recycled because the bosses are just larger versions of other enemies. The 2 different pickups also required ambiance for the player to know they are near and sounds for picking them up. Healing tiles required </w:t>
      </w:r>
      <w:proofErr w:type="gramStart"/>
      <w:r w:rsidR="00647FCF">
        <w:t>sounds</w:t>
      </w:r>
      <w:proofErr w:type="gramEnd"/>
      <w:r w:rsidR="00647FCF">
        <w:t xml:space="preserve"> so the player knows they are near as well and a player healing sound. The UI also required a few different sounds like button clicking, </w:t>
      </w:r>
      <w:proofErr w:type="spellStart"/>
      <w:r w:rsidR="00647FCF">
        <w:t>mousing</w:t>
      </w:r>
      <w:proofErr w:type="spellEnd"/>
      <w:r w:rsidR="00647FCF">
        <w:t xml:space="preserve"> over, getting rid of an item, etc. </w:t>
      </w:r>
    </w:p>
    <w:p w14:paraId="720534BD" w14:textId="4D941DB9" w:rsidR="007E641C" w:rsidRPr="00B37A64" w:rsidRDefault="007E641C">
      <w:pPr>
        <w:rPr>
          <w:b/>
          <w:bCs/>
        </w:rPr>
      </w:pPr>
      <w:r w:rsidRPr="00B37A64">
        <w:rPr>
          <w:b/>
          <w:bCs/>
        </w:rPr>
        <w:t xml:space="preserve">Discussion of Sound Assets Developed for the Game: </w:t>
      </w:r>
    </w:p>
    <w:p w14:paraId="4645323A" w14:textId="737E6EBA" w:rsidR="00970F7F" w:rsidRDefault="00970F7F">
      <w:r>
        <w:tab/>
        <w:t xml:space="preserve">I ended up creating I think somewhere around 30 assets for this project. </w:t>
      </w:r>
      <w:r w:rsidR="004C7AC1">
        <w:t xml:space="preserve">A lot of the assets are </w:t>
      </w:r>
      <w:proofErr w:type="gramStart"/>
      <w:r w:rsidR="004C7AC1">
        <w:t>pretty straightforward</w:t>
      </w:r>
      <w:proofErr w:type="gramEnd"/>
      <w:r w:rsidR="004C7AC1">
        <w:t xml:space="preserve">. I found a sound on </w:t>
      </w:r>
      <w:proofErr w:type="spellStart"/>
      <w:r w:rsidR="004C7AC1">
        <w:t>freesound</w:t>
      </w:r>
      <w:proofErr w:type="spellEnd"/>
      <w:r w:rsidR="004C7AC1">
        <w:t xml:space="preserve"> that I knew I wouldn’t have to do much work to, downloaded it, and tweaked it to my purposes. </w:t>
      </w:r>
      <w:proofErr w:type="gramStart"/>
      <w:r w:rsidR="004C7AC1">
        <w:t>This  included</w:t>
      </w:r>
      <w:proofErr w:type="gramEnd"/>
      <w:r w:rsidR="004C7AC1">
        <w:t xml:space="preserve"> sometimes shortening it or making it longer, often pitching it up or down, etc. I also made quite a few </w:t>
      </w:r>
      <w:proofErr w:type="gramStart"/>
      <w:r w:rsidR="004C7AC1">
        <w:t>sound</w:t>
      </w:r>
      <w:proofErr w:type="gramEnd"/>
      <w:r w:rsidR="004C7AC1">
        <w:t xml:space="preserve"> into looping sounds. I’m </w:t>
      </w:r>
      <w:proofErr w:type="gramStart"/>
      <w:r w:rsidR="004C7AC1">
        <w:t>pretty proud</w:t>
      </w:r>
      <w:proofErr w:type="gramEnd"/>
      <w:r w:rsidR="004C7AC1">
        <w:t xml:space="preserve"> of how those sounds ended up turning out too as I spent quite a bit of time making them seamless. I also tried to layer quite a few sounds to make them more complex and interesting where I could. </w:t>
      </w:r>
    </w:p>
    <w:p w14:paraId="22C2D13B" w14:textId="77777777" w:rsidR="004C7AC1" w:rsidRDefault="004C7AC1">
      <w:r>
        <w:tab/>
        <w:t xml:space="preserve">Regarding some of the </w:t>
      </w:r>
      <w:proofErr w:type="gramStart"/>
      <w:r>
        <w:t>assets in particular, the</w:t>
      </w:r>
      <w:proofErr w:type="gramEnd"/>
      <w:r>
        <w:t xml:space="preserve"> fireball sounds were some of the first sounds I made. I used a flamethrower sound for the charging sound. Some of this series of sounds are also used by the enemies that use magic to signify that they can do the same thing the player can. I also created melee attack sounds for both types of enemies because </w:t>
      </w:r>
      <w:proofErr w:type="gramStart"/>
      <w:r>
        <w:t>the majority of</w:t>
      </w:r>
      <w:proofErr w:type="gramEnd"/>
      <w:r>
        <w:t xml:space="preserve"> damage they do is melee damage. I attempted to add a rip sound to the vampire’s melee attack sound, but I’m not sure how well it turned out as it’s just hard to find a good base sound because rips are almost </w:t>
      </w:r>
      <w:proofErr w:type="spellStart"/>
      <w:r>
        <w:t>inaudbible</w:t>
      </w:r>
      <w:proofErr w:type="spellEnd"/>
      <w:r>
        <w:t xml:space="preserve"> most of the time. For the player hit sound, I used 3 different sounds so that it’s not always the same sound when the player gets hit. </w:t>
      </w:r>
    </w:p>
    <w:p w14:paraId="30140BE4" w14:textId="56F1CB28" w:rsidR="004C7AC1" w:rsidRDefault="004C7AC1" w:rsidP="004C7AC1">
      <w:pPr>
        <w:ind w:firstLine="720"/>
      </w:pPr>
      <w:r>
        <w:t xml:space="preserve">I really like how the healing tile sounds came </w:t>
      </w:r>
      <w:proofErr w:type="gramStart"/>
      <w:r>
        <w:t>out as a whole</w:t>
      </w:r>
      <w:proofErr w:type="gramEnd"/>
      <w:r>
        <w:t xml:space="preserve">. I think the ambiance for the tile worked well and I also think the player healing sound </w:t>
      </w:r>
      <w:proofErr w:type="spellStart"/>
      <w:r>
        <w:t>sonifies</w:t>
      </w:r>
      <w:proofErr w:type="spellEnd"/>
      <w:r>
        <w:t xml:space="preserve"> that interaction well. I even included </w:t>
      </w:r>
      <w:r>
        <w:lastRenderedPageBreak/>
        <w:t xml:space="preserve">sparks to simulate somewhat unstable magic in the ambiance sound. The player healing sound is 3 sounds layered on top of one another with the bottom sound being a looping music sound. </w:t>
      </w:r>
    </w:p>
    <w:p w14:paraId="150BA276" w14:textId="51A25410" w:rsidR="00601EB9" w:rsidRDefault="00601EB9" w:rsidP="004C7AC1">
      <w:pPr>
        <w:ind w:firstLine="720"/>
      </w:pPr>
      <w:r>
        <w:t xml:space="preserve">The pickup sounds I also think turned out well. For the </w:t>
      </w:r>
      <w:proofErr w:type="spellStart"/>
      <w:r>
        <w:t>soulfire</w:t>
      </w:r>
      <w:proofErr w:type="spellEnd"/>
      <w:r>
        <w:t xml:space="preserve"> pickup I </w:t>
      </w:r>
      <w:proofErr w:type="gramStart"/>
      <w:r>
        <w:t>actually created</w:t>
      </w:r>
      <w:proofErr w:type="gramEnd"/>
      <w:r>
        <w:t xml:space="preserve"> an ascending chord with a MIDI instrument and layered that on top of an explosion. For the hellfire I did a similar thing, except I used evil laughter instead of the chord. The ambiance also turned out well. They both include fire crackling, but </w:t>
      </w:r>
      <w:proofErr w:type="spellStart"/>
      <w:r>
        <w:t>Soulfire</w:t>
      </w:r>
      <w:proofErr w:type="spellEnd"/>
      <w:r>
        <w:t xml:space="preserve"> has wind chimes and hellfire has screams. I wanted to make them sound similar but with different moods because they are very similar things in the game. </w:t>
      </w:r>
    </w:p>
    <w:p w14:paraId="5B7FD08A" w14:textId="3424645E" w:rsidR="00601EB9" w:rsidRDefault="00601EB9" w:rsidP="004C7AC1">
      <w:pPr>
        <w:ind w:firstLine="720"/>
      </w:pPr>
      <w:r>
        <w:t xml:space="preserve">I also recorded dialogue for the tutorial of the game. I’m not entirely happy with how they turned out, but I think they’re better than having nothing. I pitched them down just a bit so they wouldn’t sound exactly like my own voice. I also ended up adding a noise gate to remove some of the room </w:t>
      </w:r>
      <w:proofErr w:type="gramStart"/>
      <w:r>
        <w:t>sound, or</w:t>
      </w:r>
      <w:proofErr w:type="gramEnd"/>
      <w:r>
        <w:t xml:space="preserve"> try to anyway.</w:t>
      </w:r>
    </w:p>
    <w:p w14:paraId="0A56EF21" w14:textId="2E1ADD8E" w:rsidR="007E641C" w:rsidRPr="00B37A64" w:rsidRDefault="007E641C">
      <w:pPr>
        <w:rPr>
          <w:b/>
          <w:bCs/>
        </w:rPr>
      </w:pPr>
      <w:r w:rsidRPr="00B37A64">
        <w:rPr>
          <w:b/>
          <w:bCs/>
        </w:rPr>
        <w:t xml:space="preserve">Discussion of Work Done in FMOD: </w:t>
      </w:r>
    </w:p>
    <w:p w14:paraId="57B2585E" w14:textId="7CB74D25" w:rsidR="00601EB9" w:rsidRDefault="00601EB9">
      <w:r>
        <w:tab/>
        <w:t xml:space="preserve">My FMOD project is organized into 5 different banks (and folders that match them): Ambiance, Dialogue, Interface, Music, and SFX. The ambiance bank includes: </w:t>
      </w:r>
    </w:p>
    <w:p w14:paraId="1F17743D" w14:textId="028F5C9D" w:rsidR="00601EB9" w:rsidRDefault="00601EB9" w:rsidP="00601EB9">
      <w:pPr>
        <w:pStyle w:val="ListParagraph"/>
        <w:numPr>
          <w:ilvl w:val="0"/>
          <w:numId w:val="1"/>
        </w:numPr>
      </w:pPr>
      <w:r>
        <w:t>Exit Sign Buzz</w:t>
      </w:r>
    </w:p>
    <w:p w14:paraId="50E09D5E" w14:textId="5F1BEE39" w:rsidR="00BA3FCE" w:rsidRDefault="00B37A64" w:rsidP="00BA3FCE">
      <w:pPr>
        <w:pStyle w:val="ListParagraph"/>
        <w:numPr>
          <w:ilvl w:val="1"/>
          <w:numId w:val="1"/>
        </w:numPr>
      </w:pPr>
      <w:r>
        <w:t xml:space="preserve">This event includes a buzzing sound with a </w:t>
      </w:r>
      <w:proofErr w:type="spellStart"/>
      <w:r>
        <w:t>scatterer</w:t>
      </w:r>
      <w:proofErr w:type="spellEnd"/>
      <w:r>
        <w:t xml:space="preserve"> instrument that holds an electrical sparking sound layered on top of it. I did randomize the pitch and volume of the </w:t>
      </w:r>
      <w:proofErr w:type="spellStart"/>
      <w:r>
        <w:t>scatterer</w:t>
      </w:r>
      <w:proofErr w:type="spellEnd"/>
      <w:r>
        <w:t xml:space="preserve"> so that it was more lifelike. It only plays at the end of the game </w:t>
      </w:r>
      <w:proofErr w:type="gramStart"/>
      <w:r>
        <w:t>though</w:t>
      </w:r>
      <w:proofErr w:type="gramEnd"/>
      <w:r>
        <w:t xml:space="preserve"> so I wasn’t too concerned with it. </w:t>
      </w:r>
    </w:p>
    <w:p w14:paraId="7CDD641C" w14:textId="4D8EE9AE" w:rsidR="00601EB9" w:rsidRDefault="00601EB9" w:rsidP="00601EB9">
      <w:pPr>
        <w:pStyle w:val="ListParagraph"/>
        <w:numPr>
          <w:ilvl w:val="0"/>
          <w:numId w:val="1"/>
        </w:numPr>
      </w:pPr>
      <w:r>
        <w:t xml:space="preserve">Healing Tile Ambiance </w:t>
      </w:r>
    </w:p>
    <w:p w14:paraId="7EA7A467" w14:textId="1F40F4E9" w:rsidR="00B37A64" w:rsidRDefault="00B37A64" w:rsidP="00B37A64">
      <w:pPr>
        <w:pStyle w:val="ListParagraph"/>
        <w:numPr>
          <w:ilvl w:val="1"/>
          <w:numId w:val="1"/>
        </w:numPr>
      </w:pPr>
      <w:r>
        <w:t xml:space="preserve">The healing tile ambiance sound is a 3D sound to help the player recognize when they are near a healing tile. It took quite a while to fine tune the attenuation for this sound as I didn’t want it to be distracting when the player is still far away from the tile. This event includes 1 single instrument and 2 </w:t>
      </w:r>
      <w:proofErr w:type="spellStart"/>
      <w:r>
        <w:t>scatterers</w:t>
      </w:r>
      <w:proofErr w:type="spellEnd"/>
      <w:r>
        <w:t xml:space="preserve">. Neither has any randomization, but one of them includes 8 different sounds so it’s somewhat </w:t>
      </w:r>
      <w:proofErr w:type="spellStart"/>
      <w:r>
        <w:t>self randomizing</w:t>
      </w:r>
      <w:proofErr w:type="spellEnd"/>
      <w:r>
        <w:t xml:space="preserve">. I did spend time tweaking the spawn rates of these sounds though trying to make </w:t>
      </w:r>
      <w:proofErr w:type="gramStart"/>
      <w:r>
        <w:t>it</w:t>
      </w:r>
      <w:proofErr w:type="gramEnd"/>
      <w:r>
        <w:t xml:space="preserve"> so the sparks didn’t overshadow the magic sound. </w:t>
      </w:r>
    </w:p>
    <w:p w14:paraId="13D34231" w14:textId="1A00451F" w:rsidR="00601EB9" w:rsidRDefault="00601EB9" w:rsidP="00601EB9">
      <w:pPr>
        <w:pStyle w:val="ListParagraph"/>
        <w:numPr>
          <w:ilvl w:val="0"/>
          <w:numId w:val="1"/>
        </w:numPr>
      </w:pPr>
      <w:r>
        <w:t>Hellfire Ambiance</w:t>
      </w:r>
    </w:p>
    <w:p w14:paraId="17686BC3" w14:textId="56555A07" w:rsidR="00B37A64" w:rsidRDefault="00B37A64" w:rsidP="00B37A64">
      <w:pPr>
        <w:pStyle w:val="ListParagraph"/>
        <w:numPr>
          <w:ilvl w:val="1"/>
          <w:numId w:val="1"/>
        </w:numPr>
      </w:pPr>
      <w:r>
        <w:t xml:space="preserve">Hellfire ambiance is 3D for the same reason as healing tile ambiance. It includes a single instrument with fire crackling and a </w:t>
      </w:r>
      <w:proofErr w:type="spellStart"/>
      <w:r>
        <w:t>scatterer</w:t>
      </w:r>
      <w:proofErr w:type="spellEnd"/>
      <w:r>
        <w:t xml:space="preserve"> instrument that holds 4 different screams. This </w:t>
      </w:r>
      <w:proofErr w:type="spellStart"/>
      <w:r>
        <w:t>scatterer</w:t>
      </w:r>
      <w:proofErr w:type="spellEnd"/>
      <w:r>
        <w:t xml:space="preserve"> does include randomization for volume and pitch to better simulate the screams expected from an object from hell. I also worked with the spawn rate of this instrument so that it </w:t>
      </w:r>
      <w:proofErr w:type="spellStart"/>
      <w:r>
        <w:t>didin’t</w:t>
      </w:r>
      <w:proofErr w:type="spellEnd"/>
      <w:r>
        <w:t xml:space="preserve"> become distracting. </w:t>
      </w:r>
    </w:p>
    <w:p w14:paraId="5F6AC64E" w14:textId="236BADF7" w:rsidR="00601EB9" w:rsidRDefault="00601EB9" w:rsidP="00601EB9">
      <w:pPr>
        <w:pStyle w:val="ListParagraph"/>
        <w:numPr>
          <w:ilvl w:val="0"/>
          <w:numId w:val="1"/>
        </w:numPr>
      </w:pPr>
      <w:r>
        <w:t>Hellhound Ambiance</w:t>
      </w:r>
    </w:p>
    <w:p w14:paraId="74FD9406" w14:textId="52F1175E" w:rsidR="00B37A64" w:rsidRDefault="00B37A64" w:rsidP="00B37A64">
      <w:pPr>
        <w:pStyle w:val="ListParagraph"/>
        <w:numPr>
          <w:ilvl w:val="1"/>
          <w:numId w:val="1"/>
        </w:numPr>
      </w:pPr>
      <w:r>
        <w:t xml:space="preserve">Hellhound ambiance is one of the more interesting ambiance sounds. It includes 3 different </w:t>
      </w:r>
      <w:proofErr w:type="spellStart"/>
      <w:r>
        <w:t>scatterer</w:t>
      </w:r>
      <w:proofErr w:type="spellEnd"/>
      <w:r>
        <w:t xml:space="preserve"> instruments. 1 holds barking sounds, 1 holds breathing sounds, and 1 holds growling sounds. The event also exposes 2 local </w:t>
      </w:r>
      <w:proofErr w:type="spellStart"/>
      <w:r>
        <w:t>paramaters</w:t>
      </w:r>
      <w:proofErr w:type="spellEnd"/>
      <w:r>
        <w:t xml:space="preserve">: Moving and </w:t>
      </w:r>
      <w:proofErr w:type="spellStart"/>
      <w:r>
        <w:t>EnemyHealth</w:t>
      </w:r>
      <w:proofErr w:type="spellEnd"/>
      <w:r>
        <w:t xml:space="preserve">. Some of the </w:t>
      </w:r>
      <w:proofErr w:type="spellStart"/>
      <w:r>
        <w:t>scatterers</w:t>
      </w:r>
      <w:proofErr w:type="spellEnd"/>
      <w:r>
        <w:t xml:space="preserve"> only play or play more when the enemy is moving. Some of them also change their spawn rate if they enemy is closer to death. This is to simulate the enemy being distressed. </w:t>
      </w:r>
    </w:p>
    <w:p w14:paraId="061A4526" w14:textId="77777777" w:rsidR="00B37A64" w:rsidRDefault="00B37A64" w:rsidP="00B37A64">
      <w:pPr>
        <w:pStyle w:val="ListParagraph"/>
        <w:ind w:left="1440"/>
      </w:pPr>
    </w:p>
    <w:p w14:paraId="08DCA3DA" w14:textId="32839CA8" w:rsidR="00601EB9" w:rsidRDefault="00601EB9" w:rsidP="00601EB9">
      <w:pPr>
        <w:pStyle w:val="ListParagraph"/>
        <w:numPr>
          <w:ilvl w:val="0"/>
          <w:numId w:val="1"/>
        </w:numPr>
      </w:pPr>
      <w:r>
        <w:lastRenderedPageBreak/>
        <w:t>Player Health Alert</w:t>
      </w:r>
    </w:p>
    <w:p w14:paraId="7E1DA933" w14:textId="62569D84" w:rsidR="00B37A64" w:rsidRDefault="00B37A64" w:rsidP="00B37A64">
      <w:pPr>
        <w:pStyle w:val="ListParagraph"/>
        <w:numPr>
          <w:ilvl w:val="1"/>
          <w:numId w:val="1"/>
        </w:numPr>
      </w:pPr>
      <w:r>
        <w:t xml:space="preserve">Player Health Alert is an event I added later in development. It exposes the player health parameter. It only includes a looping single instrument, but changes in volume as the </w:t>
      </w:r>
      <w:r w:rsidR="00181990">
        <w:t xml:space="preserve">player’s health goes down, reaching its peak when the player is around 25% of their full health. It corresponds somewhat with a change in tempo of the music. </w:t>
      </w:r>
    </w:p>
    <w:p w14:paraId="4FDCC39A" w14:textId="2FE5C89D" w:rsidR="00601EB9" w:rsidRDefault="00601EB9" w:rsidP="00601EB9">
      <w:pPr>
        <w:pStyle w:val="ListParagraph"/>
        <w:numPr>
          <w:ilvl w:val="0"/>
          <w:numId w:val="1"/>
        </w:numPr>
      </w:pPr>
      <w:r>
        <w:t>Player Ambiance</w:t>
      </w:r>
    </w:p>
    <w:p w14:paraId="1D4E0BF3" w14:textId="195FD937" w:rsidR="00181990" w:rsidRDefault="00181990" w:rsidP="00181990">
      <w:pPr>
        <w:pStyle w:val="ListParagraph"/>
        <w:numPr>
          <w:ilvl w:val="1"/>
          <w:numId w:val="1"/>
        </w:numPr>
      </w:pPr>
      <w:r>
        <w:t xml:space="preserve">The player ambiance event includes 3 different </w:t>
      </w:r>
      <w:proofErr w:type="spellStart"/>
      <w:r>
        <w:t>scatterer</w:t>
      </w:r>
      <w:proofErr w:type="spellEnd"/>
      <w:r>
        <w:t xml:space="preserve"> instruments. 1 plays </w:t>
      </w:r>
      <w:proofErr w:type="gramStart"/>
      <w:r>
        <w:t>footsteps</w:t>
      </w:r>
      <w:proofErr w:type="gramEnd"/>
      <w:r>
        <w:t xml:space="preserve">, 1 plays cloth rustling (for the player’s cloak), and 1 plays breathing sounds. This event also exposes the local moving parameter. This is because the breathing instrument is quieter and plays more when the player is moving to simulate running or jogging. </w:t>
      </w:r>
    </w:p>
    <w:p w14:paraId="5DF3086A" w14:textId="0D1CCD94" w:rsidR="00601EB9" w:rsidRDefault="00601EB9" w:rsidP="00601EB9">
      <w:pPr>
        <w:pStyle w:val="ListParagraph"/>
        <w:numPr>
          <w:ilvl w:val="0"/>
          <w:numId w:val="1"/>
        </w:numPr>
      </w:pPr>
      <w:proofErr w:type="spellStart"/>
      <w:r>
        <w:t>Soulfire</w:t>
      </w:r>
      <w:proofErr w:type="spellEnd"/>
      <w:r>
        <w:t xml:space="preserve"> Ambiance</w:t>
      </w:r>
    </w:p>
    <w:p w14:paraId="25075BE4" w14:textId="6DAE3E40" w:rsidR="00181990" w:rsidRDefault="00181990" w:rsidP="00181990">
      <w:pPr>
        <w:pStyle w:val="ListParagraph"/>
        <w:numPr>
          <w:ilvl w:val="1"/>
          <w:numId w:val="1"/>
        </w:numPr>
      </w:pPr>
      <w:proofErr w:type="spellStart"/>
      <w:r>
        <w:t>Soulfire</w:t>
      </w:r>
      <w:proofErr w:type="spellEnd"/>
      <w:r>
        <w:t xml:space="preserve"> ambiance is </w:t>
      </w:r>
      <w:proofErr w:type="gramStart"/>
      <w:r>
        <w:t>similar to</w:t>
      </w:r>
      <w:proofErr w:type="gramEnd"/>
      <w:r>
        <w:t xml:space="preserve"> hellfire ambiance except for the fact that it is all in 1 looping single instrument. Most of the work for this sound was done in Reaper. </w:t>
      </w:r>
    </w:p>
    <w:p w14:paraId="68D74BDE" w14:textId="509718BB" w:rsidR="00601EB9" w:rsidRDefault="00601EB9" w:rsidP="00601EB9">
      <w:pPr>
        <w:pStyle w:val="ListParagraph"/>
        <w:numPr>
          <w:ilvl w:val="0"/>
          <w:numId w:val="1"/>
        </w:numPr>
      </w:pPr>
      <w:r>
        <w:t>Vampire Ambiance</w:t>
      </w:r>
    </w:p>
    <w:p w14:paraId="4F9CA4F6" w14:textId="778ADDB2" w:rsidR="00181990" w:rsidRDefault="00181990" w:rsidP="00181990">
      <w:pPr>
        <w:pStyle w:val="ListParagraph"/>
        <w:numPr>
          <w:ilvl w:val="1"/>
          <w:numId w:val="1"/>
        </w:numPr>
      </w:pPr>
      <w:r>
        <w:t xml:space="preserve">Vampire Ambiance is </w:t>
      </w:r>
      <w:proofErr w:type="gramStart"/>
      <w:r>
        <w:t>similar to</w:t>
      </w:r>
      <w:proofErr w:type="gramEnd"/>
      <w:r>
        <w:t xml:space="preserve"> Hellhound Ambiance. It includes 3 </w:t>
      </w:r>
      <w:proofErr w:type="spellStart"/>
      <w:r>
        <w:t>scatterer</w:t>
      </w:r>
      <w:proofErr w:type="spellEnd"/>
      <w:r>
        <w:t xml:space="preserve"> instruments, 1 plays </w:t>
      </w:r>
      <w:proofErr w:type="gramStart"/>
      <w:r>
        <w:t>footsteps</w:t>
      </w:r>
      <w:proofErr w:type="gramEnd"/>
      <w:r>
        <w:t xml:space="preserve"> (but a different selection of footsteps than the player), 1 plays cloth rustling sounds, and the third plays hissing sounds. It also exposes the Moving and </w:t>
      </w:r>
      <w:proofErr w:type="spellStart"/>
      <w:r>
        <w:t>EnemyHealth</w:t>
      </w:r>
      <w:proofErr w:type="spellEnd"/>
      <w:r>
        <w:t xml:space="preserve"> </w:t>
      </w:r>
      <w:proofErr w:type="spellStart"/>
      <w:r>
        <w:t>paramaters</w:t>
      </w:r>
      <w:proofErr w:type="spellEnd"/>
      <w:r>
        <w:t xml:space="preserve"> because some of the instruments only play when the vampire is </w:t>
      </w:r>
      <w:proofErr w:type="gramStart"/>
      <w:r>
        <w:t>moving</w:t>
      </w:r>
      <w:proofErr w:type="gramEnd"/>
      <w:r>
        <w:t xml:space="preserve"> and the pitch and spawn rate of the hissing instrument are modified as the vampire’s health goes down. </w:t>
      </w:r>
    </w:p>
    <w:p w14:paraId="2567FCFD" w14:textId="0B20AC38" w:rsidR="00181990" w:rsidRDefault="00181990" w:rsidP="00181990">
      <w:r>
        <w:t>The Dialogue bank includes 7 events but 6 of them are linked to the 7</w:t>
      </w:r>
      <w:r w:rsidRPr="00181990">
        <w:rPr>
          <w:vertAlign w:val="superscript"/>
        </w:rPr>
        <w:t>th</w:t>
      </w:r>
      <w:r>
        <w:t xml:space="preserve"> event. The 7</w:t>
      </w:r>
      <w:r w:rsidRPr="00181990">
        <w:rPr>
          <w:vertAlign w:val="superscript"/>
        </w:rPr>
        <w:t>th</w:t>
      </w:r>
      <w:r>
        <w:t xml:space="preserve"> event acts as a master tutorial dialogue event. It allows the game to play the same event and only alter the dialogue number parameter. I did this so that only 1 of the dialogue statements would be playing at any given time because I set the max instances of the dialogue event to 1. </w:t>
      </w:r>
    </w:p>
    <w:p w14:paraId="7F7B868E" w14:textId="678DC4A5" w:rsidR="00181990" w:rsidRDefault="00181990" w:rsidP="00181990">
      <w:r>
        <w:t xml:space="preserve">The Music bank includes 3 different music events: </w:t>
      </w:r>
    </w:p>
    <w:p w14:paraId="44BDEF45" w14:textId="56414091" w:rsidR="00181990" w:rsidRDefault="00181990" w:rsidP="00181990">
      <w:pPr>
        <w:pStyle w:val="ListParagraph"/>
        <w:numPr>
          <w:ilvl w:val="0"/>
          <w:numId w:val="1"/>
        </w:numPr>
      </w:pPr>
      <w:r>
        <w:t>Menu Music</w:t>
      </w:r>
    </w:p>
    <w:p w14:paraId="2056DEEF" w14:textId="04C1E5F6" w:rsidR="00181990" w:rsidRDefault="00181990" w:rsidP="00181990">
      <w:pPr>
        <w:pStyle w:val="ListParagraph"/>
        <w:numPr>
          <w:ilvl w:val="1"/>
          <w:numId w:val="1"/>
        </w:numPr>
      </w:pPr>
      <w:r>
        <w:t xml:space="preserve">This event is only played on menu screens. Not much was done to alter this event. </w:t>
      </w:r>
    </w:p>
    <w:p w14:paraId="09EDF82C" w14:textId="1D9FBD20" w:rsidR="00181990" w:rsidRDefault="00181990" w:rsidP="00181990">
      <w:pPr>
        <w:pStyle w:val="ListParagraph"/>
        <w:numPr>
          <w:ilvl w:val="0"/>
          <w:numId w:val="1"/>
        </w:numPr>
      </w:pPr>
      <w:r>
        <w:t>Boss Music</w:t>
      </w:r>
    </w:p>
    <w:p w14:paraId="1427354B" w14:textId="3B51346A" w:rsidR="00181990" w:rsidRDefault="00181990" w:rsidP="00181990">
      <w:pPr>
        <w:pStyle w:val="ListParagraph"/>
        <w:numPr>
          <w:ilvl w:val="1"/>
          <w:numId w:val="1"/>
        </w:numPr>
      </w:pPr>
      <w:r>
        <w:t xml:space="preserve">This event includes 2 layered </w:t>
      </w:r>
      <w:r w:rsidR="00DB4A71">
        <w:t>looping single instruments. I wanted this track to sound more active and exciting than the normal level music.</w:t>
      </w:r>
    </w:p>
    <w:p w14:paraId="1BF22BF5" w14:textId="35548825" w:rsidR="00181990" w:rsidRDefault="00181990" w:rsidP="00181990">
      <w:pPr>
        <w:pStyle w:val="ListParagraph"/>
        <w:numPr>
          <w:ilvl w:val="0"/>
          <w:numId w:val="1"/>
        </w:numPr>
      </w:pPr>
      <w:r>
        <w:t>Spooky Music</w:t>
      </w:r>
    </w:p>
    <w:p w14:paraId="06F7D1C8" w14:textId="1E9DB421" w:rsidR="00DB4A71" w:rsidRDefault="00DB4A71" w:rsidP="00DB4A71">
      <w:pPr>
        <w:pStyle w:val="ListParagraph"/>
        <w:numPr>
          <w:ilvl w:val="1"/>
          <w:numId w:val="1"/>
        </w:numPr>
      </w:pPr>
      <w:r>
        <w:t xml:space="preserve">This event includes 1 looping single instrument with a music track. This event and the boss music event both utilize the global player health event because their tempo and pitch change as the player loses health. It doesn’t start changing till around 25% of max health though so it’s not too distracting. </w:t>
      </w:r>
    </w:p>
    <w:p w14:paraId="231422CB" w14:textId="4A389502" w:rsidR="00DB4A71" w:rsidRDefault="00DB4A71" w:rsidP="00DB4A71">
      <w:r>
        <w:t xml:space="preserve">The SFX bank includes: </w:t>
      </w:r>
    </w:p>
    <w:p w14:paraId="77B93AAD" w14:textId="744D21A4" w:rsidR="00DB4A71" w:rsidRDefault="00DB4A71" w:rsidP="00DB4A71">
      <w:pPr>
        <w:pStyle w:val="ListParagraph"/>
        <w:numPr>
          <w:ilvl w:val="0"/>
          <w:numId w:val="1"/>
        </w:numPr>
      </w:pPr>
      <w:r>
        <w:t>Enemy Hit</w:t>
      </w:r>
    </w:p>
    <w:p w14:paraId="4E1095E0" w14:textId="3BBB7582" w:rsidR="00DB4A71" w:rsidRDefault="00DB4A71" w:rsidP="00DB4A71">
      <w:pPr>
        <w:pStyle w:val="ListParagraph"/>
        <w:numPr>
          <w:ilvl w:val="1"/>
          <w:numId w:val="1"/>
        </w:numPr>
      </w:pPr>
      <w:r>
        <w:t xml:space="preserve">This is one of the more complex events in this bank. It includes 2 different single instruments that play when their respective enemy type is selected. It exposes 2 local </w:t>
      </w:r>
      <w:proofErr w:type="spellStart"/>
      <w:r>
        <w:t>paramaters</w:t>
      </w:r>
      <w:proofErr w:type="spellEnd"/>
      <w:r>
        <w:t xml:space="preserve">: </w:t>
      </w:r>
      <w:proofErr w:type="spellStart"/>
      <w:r>
        <w:t>EnemyType</w:t>
      </w:r>
      <w:proofErr w:type="spellEnd"/>
      <w:r>
        <w:t xml:space="preserve"> (either vampire or hellhound) and </w:t>
      </w:r>
      <w:proofErr w:type="spellStart"/>
      <w:r>
        <w:t>IsBoss</w:t>
      </w:r>
      <w:proofErr w:type="spellEnd"/>
      <w:r>
        <w:t xml:space="preserve">. </w:t>
      </w:r>
      <w:proofErr w:type="spellStart"/>
      <w:r>
        <w:t>EnemyType</w:t>
      </w:r>
      <w:proofErr w:type="spellEnd"/>
      <w:r>
        <w:t xml:space="preserve"> allowed </w:t>
      </w:r>
      <w:r>
        <w:lastRenderedPageBreak/>
        <w:t xml:space="preserve">me to create 1 event for both types of enemies. </w:t>
      </w:r>
      <w:proofErr w:type="spellStart"/>
      <w:r>
        <w:t>IsBoss</w:t>
      </w:r>
      <w:proofErr w:type="spellEnd"/>
      <w:r>
        <w:t xml:space="preserve"> is used because the sound changes pitch if the enemy is a boss to indicate that its different than a regular enemy. </w:t>
      </w:r>
    </w:p>
    <w:p w14:paraId="31E74F63" w14:textId="2197C090" w:rsidR="00DB4A71" w:rsidRDefault="00DB4A71" w:rsidP="00DB4A71">
      <w:pPr>
        <w:pStyle w:val="ListParagraph"/>
        <w:numPr>
          <w:ilvl w:val="0"/>
          <w:numId w:val="1"/>
        </w:numPr>
      </w:pPr>
      <w:r>
        <w:t>Enemy Melee Attack</w:t>
      </w:r>
    </w:p>
    <w:p w14:paraId="55C320F7" w14:textId="7BF7A197" w:rsidR="00DB4A71" w:rsidRDefault="00DB4A71" w:rsidP="00DB4A71">
      <w:pPr>
        <w:pStyle w:val="ListParagraph"/>
        <w:numPr>
          <w:ilvl w:val="1"/>
          <w:numId w:val="1"/>
        </w:numPr>
      </w:pPr>
      <w:r>
        <w:t xml:space="preserve">Enemy Melee Attack is very similar to enemy hit. In fact, it uses almost </w:t>
      </w:r>
      <w:proofErr w:type="gramStart"/>
      <w:r>
        <w:t>exactly the same</w:t>
      </w:r>
      <w:proofErr w:type="gramEnd"/>
      <w:r>
        <w:t xml:space="preserve"> logic except it uses different sounds and has slightly different base volume. </w:t>
      </w:r>
    </w:p>
    <w:p w14:paraId="51A94CF1" w14:textId="65FF2540" w:rsidR="00DB4A71" w:rsidRDefault="00DB4A71" w:rsidP="00DB4A71">
      <w:pPr>
        <w:pStyle w:val="ListParagraph"/>
        <w:numPr>
          <w:ilvl w:val="0"/>
          <w:numId w:val="1"/>
        </w:numPr>
      </w:pPr>
      <w:r>
        <w:t>Fireball</w:t>
      </w:r>
    </w:p>
    <w:p w14:paraId="0844EAC9" w14:textId="39C5BBF1" w:rsidR="00DB4A71" w:rsidRDefault="00DB4A71" w:rsidP="00DB4A71">
      <w:pPr>
        <w:pStyle w:val="ListParagraph"/>
        <w:numPr>
          <w:ilvl w:val="1"/>
          <w:numId w:val="1"/>
        </w:numPr>
      </w:pPr>
      <w:r>
        <w:t xml:space="preserve">Fireball is an event that holds both the fireball </w:t>
      </w:r>
      <w:proofErr w:type="spellStart"/>
      <w:r>
        <w:t>charing</w:t>
      </w:r>
      <w:proofErr w:type="spellEnd"/>
      <w:r>
        <w:t xml:space="preserve"> sound and the fireball fire sound. It exposes a parameter called holding mouse. This parameter is marked true while the player is holding the mouse and marked false when it is released. While it’s true this event plays a looping charge sound. When it’s false, it plays a 1 shot fireball fire sound. For this instrument I had to mark it to only play 1 time so it wouldn’t continue playing as long as the parameter was false. </w:t>
      </w:r>
    </w:p>
    <w:p w14:paraId="2BCACA79" w14:textId="0BD5302F" w:rsidR="00DB4A71" w:rsidRDefault="00DB4A71" w:rsidP="00DB4A71">
      <w:pPr>
        <w:pStyle w:val="ListParagraph"/>
        <w:numPr>
          <w:ilvl w:val="0"/>
          <w:numId w:val="1"/>
        </w:numPr>
      </w:pPr>
      <w:r>
        <w:t>Player Healing</w:t>
      </w:r>
    </w:p>
    <w:p w14:paraId="0CA641F6" w14:textId="676EA998" w:rsidR="001918E2" w:rsidRDefault="001918E2" w:rsidP="001918E2">
      <w:pPr>
        <w:pStyle w:val="ListParagraph"/>
        <w:numPr>
          <w:ilvl w:val="1"/>
          <w:numId w:val="1"/>
        </w:numPr>
      </w:pPr>
      <w:r>
        <w:t xml:space="preserve">Player Healing includes a single instrument for the magic sound and a </w:t>
      </w:r>
      <w:proofErr w:type="spellStart"/>
      <w:r>
        <w:t>scatterer</w:t>
      </w:r>
      <w:proofErr w:type="spellEnd"/>
      <w:r>
        <w:t xml:space="preserve"> instrument that plays 2 different magic sounds, 1 is higher, 1 is lower. </w:t>
      </w:r>
      <w:proofErr w:type="gramStart"/>
      <w:r>
        <w:t>Both of these</w:t>
      </w:r>
      <w:proofErr w:type="gramEnd"/>
      <w:r>
        <w:t xml:space="preserve"> sounds loop as long as the player is standing on the healing tile. I also added an AHDSR to this sound so that it fades in and out more realistically than just starting and stopping. </w:t>
      </w:r>
    </w:p>
    <w:p w14:paraId="71B5FA47" w14:textId="5090A923" w:rsidR="00DB4A71" w:rsidRDefault="00DB4A71" w:rsidP="00DB4A71">
      <w:pPr>
        <w:pStyle w:val="ListParagraph"/>
        <w:numPr>
          <w:ilvl w:val="0"/>
          <w:numId w:val="1"/>
        </w:numPr>
      </w:pPr>
      <w:r>
        <w:t>Player Hit</w:t>
      </w:r>
    </w:p>
    <w:p w14:paraId="58B57E87" w14:textId="1116EECB" w:rsidR="001918E2" w:rsidRDefault="001918E2" w:rsidP="001918E2">
      <w:pPr>
        <w:pStyle w:val="ListParagraph"/>
        <w:numPr>
          <w:ilvl w:val="1"/>
          <w:numId w:val="1"/>
        </w:numPr>
      </w:pPr>
      <w:r>
        <w:t xml:space="preserve">Player Hit includes a </w:t>
      </w:r>
      <w:proofErr w:type="spellStart"/>
      <w:r>
        <w:t>scatterer</w:t>
      </w:r>
      <w:proofErr w:type="spellEnd"/>
      <w:r>
        <w:t xml:space="preserve"> instrument with 3 different grunt sounds for the player because I didn’t want it to always be the same sound. There is also randomization of both pitch and volume on this </w:t>
      </w:r>
      <w:proofErr w:type="spellStart"/>
      <w:r>
        <w:t>scatterer</w:t>
      </w:r>
      <w:proofErr w:type="spellEnd"/>
      <w:r>
        <w:t xml:space="preserve"> to make it sound more realistic. </w:t>
      </w:r>
    </w:p>
    <w:p w14:paraId="37D38962" w14:textId="34F69E10" w:rsidR="001918E2" w:rsidRDefault="001918E2" w:rsidP="001918E2">
      <w:pPr>
        <w:pStyle w:val="ListParagraph"/>
        <w:numPr>
          <w:ilvl w:val="0"/>
          <w:numId w:val="1"/>
        </w:numPr>
      </w:pPr>
      <w:r>
        <w:t xml:space="preserve">The remaining sounds in the SFX bank: Fireball Hit, </w:t>
      </w:r>
      <w:proofErr w:type="spellStart"/>
      <w:r>
        <w:t>Soulfire</w:t>
      </w:r>
      <w:proofErr w:type="spellEnd"/>
      <w:r>
        <w:t xml:space="preserve"> Pickup, Hellhound Death, Stone Door Opening, and Boss Death, are all </w:t>
      </w:r>
      <w:proofErr w:type="gramStart"/>
      <w:r>
        <w:t>pretty simple</w:t>
      </w:r>
      <w:proofErr w:type="gramEnd"/>
      <w:r>
        <w:t xml:space="preserve"> one-shot sounds that don’t expose </w:t>
      </w:r>
      <w:proofErr w:type="spellStart"/>
      <w:r>
        <w:t>paramaters</w:t>
      </w:r>
      <w:proofErr w:type="spellEnd"/>
      <w:r>
        <w:t xml:space="preserve"> and only include a single instrument. </w:t>
      </w:r>
    </w:p>
    <w:p w14:paraId="3FA20E03" w14:textId="2B8E68FF" w:rsidR="001918E2" w:rsidRDefault="001918E2" w:rsidP="001918E2">
      <w:r>
        <w:t xml:space="preserve">The final bank, UI, includes 6 events: Click Button, Hit Pause Key, Inventory Item Disappear, </w:t>
      </w:r>
      <w:proofErr w:type="spellStart"/>
      <w:r>
        <w:t>MouseOver</w:t>
      </w:r>
      <w:proofErr w:type="spellEnd"/>
      <w:r>
        <w:t xml:space="preserve">, Pause Menu Disappear, and Staff Fire Crackling. All of these are simple 1-shot sounds except for Staff Fire Crackling, which is a looping single instrument. Staff Fire Crackling only exists because I thought it felt odd to have an animated image of the player character on the menus without the fire of his staff crackling. None of these events have </w:t>
      </w:r>
      <w:proofErr w:type="spellStart"/>
      <w:r>
        <w:t>paramaters</w:t>
      </w:r>
      <w:proofErr w:type="spellEnd"/>
      <w:r>
        <w:t xml:space="preserve"> exposed. </w:t>
      </w:r>
    </w:p>
    <w:p w14:paraId="769936F3" w14:textId="7178A36A" w:rsidR="007E641C" w:rsidRPr="001918E2" w:rsidRDefault="007E641C">
      <w:pPr>
        <w:rPr>
          <w:b/>
          <w:bCs/>
        </w:rPr>
      </w:pPr>
      <w:r w:rsidRPr="001918E2">
        <w:rPr>
          <w:b/>
          <w:bCs/>
        </w:rPr>
        <w:t xml:space="preserve">Discussion of Work Done to </w:t>
      </w:r>
      <w:proofErr w:type="spellStart"/>
      <w:r w:rsidRPr="001918E2">
        <w:rPr>
          <w:b/>
          <w:bCs/>
        </w:rPr>
        <w:t>Adress</w:t>
      </w:r>
      <w:proofErr w:type="spellEnd"/>
      <w:r w:rsidRPr="001918E2">
        <w:rPr>
          <w:b/>
          <w:bCs/>
        </w:rPr>
        <w:t xml:space="preserve"> Mixing of Sounds: </w:t>
      </w:r>
    </w:p>
    <w:p w14:paraId="3C2209D3" w14:textId="700B850E" w:rsidR="001918E2" w:rsidRDefault="001918E2">
      <w:r>
        <w:tab/>
        <w:t xml:space="preserve">I didn’t find mixing to be too difficult for this project. I did end up making quite a few tweaks along the way, but I think it turned out well. I created 5 groups for routing with the same names as the banks. Within these banks I also </w:t>
      </w:r>
      <w:r w:rsidR="00857AA8">
        <w:t xml:space="preserve">often created </w:t>
      </w:r>
      <w:proofErr w:type="spellStart"/>
      <w:r w:rsidR="00857AA8">
        <w:t>subbanks</w:t>
      </w:r>
      <w:proofErr w:type="spellEnd"/>
      <w:r w:rsidR="00857AA8">
        <w:t xml:space="preserve">. In the Ambiance group there are: Enemy, Healing Tile, Hellfire, </w:t>
      </w:r>
      <w:proofErr w:type="spellStart"/>
      <w:r w:rsidR="00857AA8">
        <w:t>Soulfire</w:t>
      </w:r>
      <w:proofErr w:type="spellEnd"/>
      <w:r w:rsidR="00857AA8">
        <w:t xml:space="preserve">, and Player </w:t>
      </w:r>
      <w:proofErr w:type="spellStart"/>
      <w:r w:rsidR="00857AA8">
        <w:t>subbanks</w:t>
      </w:r>
      <w:proofErr w:type="spellEnd"/>
      <w:r w:rsidR="00857AA8">
        <w:t xml:space="preserve">. SFX has Enemy, Fireball, and Player </w:t>
      </w:r>
      <w:proofErr w:type="spellStart"/>
      <w:r w:rsidR="00857AA8">
        <w:t>subbanks</w:t>
      </w:r>
      <w:proofErr w:type="spellEnd"/>
      <w:r w:rsidR="00857AA8">
        <w:t xml:space="preserve">. I also created 3 VCAs for the enemies, the player, and the healing tile. </w:t>
      </w:r>
      <w:r w:rsidR="00E8349D">
        <w:t xml:space="preserve">A lot of the work I did with mixing involved balancing the player’s sounds with the enemies’ sounds and the other ambient sounds. For example, I set the Enemy VCA lower than the player and healing tile VCAs because I felt the player’s own sounds should be louder. However, I did set the player’s sound effect </w:t>
      </w:r>
      <w:proofErr w:type="spellStart"/>
      <w:r w:rsidR="00E8349D">
        <w:t>goup</w:t>
      </w:r>
      <w:proofErr w:type="spellEnd"/>
      <w:r w:rsidR="00E8349D">
        <w:t xml:space="preserve"> lower because I found that the sounds included in that group could be somewhat distracting if they are played often. I also set the interface group much lower than almost everything else because they don’t need to be as loud. Regarding compressors, I ended up adding them to I think around 9 of the groups. Most of them are </w:t>
      </w:r>
      <w:proofErr w:type="gramStart"/>
      <w:r w:rsidR="00E8349D">
        <w:t>pretty simple</w:t>
      </w:r>
      <w:proofErr w:type="gramEnd"/>
      <w:r w:rsidR="00E8349D">
        <w:t xml:space="preserve">. They are there just to keep the group from going over a certain level. The enemy groups </w:t>
      </w:r>
      <w:r w:rsidR="00E8349D">
        <w:lastRenderedPageBreak/>
        <w:t>though utilize a sidechain to link the ambiance and SFX enemy groups</w:t>
      </w:r>
      <w:r w:rsidR="00E8349D">
        <w:t xml:space="preserve"> to make one quieter while the other is playing. </w:t>
      </w:r>
    </w:p>
    <w:p w14:paraId="751E45EA" w14:textId="04FC6832" w:rsidR="007E641C" w:rsidRPr="00E8349D" w:rsidRDefault="007E641C">
      <w:pPr>
        <w:rPr>
          <w:b/>
          <w:bCs/>
        </w:rPr>
      </w:pPr>
      <w:r w:rsidRPr="00E8349D">
        <w:rPr>
          <w:b/>
          <w:bCs/>
        </w:rPr>
        <w:t xml:space="preserve">Discussion of Work Done to </w:t>
      </w:r>
      <w:proofErr w:type="spellStart"/>
      <w:r w:rsidRPr="00E8349D">
        <w:rPr>
          <w:b/>
          <w:bCs/>
        </w:rPr>
        <w:t>Adress</w:t>
      </w:r>
      <w:proofErr w:type="spellEnd"/>
      <w:r w:rsidRPr="00E8349D">
        <w:rPr>
          <w:b/>
          <w:bCs/>
        </w:rPr>
        <w:t xml:space="preserve"> Mastering of Sounds: </w:t>
      </w:r>
    </w:p>
    <w:p w14:paraId="6235EE40" w14:textId="1EAE7C81" w:rsidR="00E8349D" w:rsidRDefault="00E8349D">
      <w:r>
        <w:tab/>
        <w:t xml:space="preserve">For mastering I found 2 different games to use as reference: Enter the </w:t>
      </w:r>
      <w:proofErr w:type="spellStart"/>
      <w:r>
        <w:t>Gungeon</w:t>
      </w:r>
      <w:proofErr w:type="spellEnd"/>
      <w:r>
        <w:t xml:space="preserve"> and </w:t>
      </w:r>
      <w:proofErr w:type="spellStart"/>
      <w:r>
        <w:t>Tangledeep</w:t>
      </w:r>
      <w:proofErr w:type="spellEnd"/>
      <w:r>
        <w:t xml:space="preserve">. Both games are </w:t>
      </w:r>
      <w:r w:rsidR="004D3FF5">
        <w:t xml:space="preserve">top down roguelikes. Enter the </w:t>
      </w:r>
      <w:proofErr w:type="spellStart"/>
      <w:r w:rsidR="004D3FF5">
        <w:t>Gungeon</w:t>
      </w:r>
      <w:proofErr w:type="spellEnd"/>
      <w:r w:rsidR="004D3FF5">
        <w:t xml:space="preserve"> was </w:t>
      </w:r>
      <w:proofErr w:type="gramStart"/>
      <w:r w:rsidR="004D3FF5">
        <w:t>actually used</w:t>
      </w:r>
      <w:proofErr w:type="gramEnd"/>
      <w:r w:rsidR="004D3FF5">
        <w:t xml:space="preserve"> as reference for the actual design of this game as well. To get reference values, I recorded myself playing Enter the </w:t>
      </w:r>
      <w:proofErr w:type="spellStart"/>
      <w:r w:rsidR="004D3FF5">
        <w:t>Gungeon</w:t>
      </w:r>
      <w:proofErr w:type="spellEnd"/>
      <w:r w:rsidR="004D3FF5">
        <w:t xml:space="preserve"> and watching a video about </w:t>
      </w:r>
      <w:proofErr w:type="spellStart"/>
      <w:r w:rsidR="004D3FF5">
        <w:t>Tangledeep</w:t>
      </w:r>
      <w:proofErr w:type="spellEnd"/>
      <w:r w:rsidR="004D3FF5">
        <w:t xml:space="preserve"> and then put the recordings in Reaper with the </w:t>
      </w:r>
      <w:proofErr w:type="spellStart"/>
      <w:r w:rsidR="004D3FF5">
        <w:t>YouLean</w:t>
      </w:r>
      <w:proofErr w:type="spellEnd"/>
      <w:r w:rsidR="004D3FF5">
        <w:t xml:space="preserve"> plugin. I came up with these values: </w:t>
      </w:r>
    </w:p>
    <w:p w14:paraId="26EB22F4" w14:textId="07EF966A" w:rsidR="004D3FF5" w:rsidRDefault="004D3FF5" w:rsidP="004D3FF5">
      <w:pPr>
        <w:pStyle w:val="ListParagraph"/>
        <w:numPr>
          <w:ilvl w:val="0"/>
          <w:numId w:val="1"/>
        </w:numPr>
      </w:pPr>
      <w:r>
        <w:t xml:space="preserve">Enter the </w:t>
      </w:r>
      <w:proofErr w:type="spellStart"/>
      <w:r>
        <w:t>Gungeon</w:t>
      </w:r>
      <w:proofErr w:type="spellEnd"/>
    </w:p>
    <w:p w14:paraId="0D6A0DB1" w14:textId="275FD668" w:rsidR="004D3FF5" w:rsidRDefault="004D3FF5" w:rsidP="004D3FF5">
      <w:pPr>
        <w:pStyle w:val="ListParagraph"/>
        <w:numPr>
          <w:ilvl w:val="1"/>
          <w:numId w:val="1"/>
        </w:numPr>
      </w:pPr>
      <w:r>
        <w:t>-16.2 Integrated</w:t>
      </w:r>
    </w:p>
    <w:p w14:paraId="22B11A84" w14:textId="72A46DF2" w:rsidR="004D3FF5" w:rsidRDefault="004D3FF5" w:rsidP="004D3FF5">
      <w:pPr>
        <w:pStyle w:val="ListParagraph"/>
        <w:numPr>
          <w:ilvl w:val="1"/>
          <w:numId w:val="1"/>
        </w:numPr>
      </w:pPr>
      <w:r>
        <w:t>12.1 Dynamic Range</w:t>
      </w:r>
    </w:p>
    <w:p w14:paraId="291ACA29" w14:textId="44019038" w:rsidR="004D3FF5" w:rsidRDefault="004D3FF5" w:rsidP="004D3FF5">
      <w:pPr>
        <w:pStyle w:val="ListParagraph"/>
        <w:numPr>
          <w:ilvl w:val="1"/>
          <w:numId w:val="1"/>
        </w:numPr>
      </w:pPr>
      <w:r>
        <w:t>-11.9 Short Term Max</w:t>
      </w:r>
    </w:p>
    <w:p w14:paraId="0B06A005" w14:textId="6A5EEDC9" w:rsidR="004D3FF5" w:rsidRDefault="004D3FF5" w:rsidP="004D3FF5">
      <w:pPr>
        <w:pStyle w:val="ListParagraph"/>
        <w:numPr>
          <w:ilvl w:val="0"/>
          <w:numId w:val="1"/>
        </w:numPr>
      </w:pPr>
      <w:proofErr w:type="spellStart"/>
      <w:r>
        <w:t>Tangledeep</w:t>
      </w:r>
      <w:proofErr w:type="spellEnd"/>
    </w:p>
    <w:p w14:paraId="56D526EA" w14:textId="72ACEA4D" w:rsidR="004D3FF5" w:rsidRDefault="004D3FF5" w:rsidP="004D3FF5">
      <w:pPr>
        <w:pStyle w:val="ListParagraph"/>
        <w:numPr>
          <w:ilvl w:val="1"/>
          <w:numId w:val="1"/>
        </w:numPr>
      </w:pPr>
      <w:r>
        <w:t>-17.2 Integrated</w:t>
      </w:r>
    </w:p>
    <w:p w14:paraId="6EA57D09" w14:textId="79E78832" w:rsidR="004D3FF5" w:rsidRDefault="004D3FF5" w:rsidP="004D3FF5">
      <w:pPr>
        <w:pStyle w:val="ListParagraph"/>
        <w:numPr>
          <w:ilvl w:val="1"/>
          <w:numId w:val="1"/>
        </w:numPr>
      </w:pPr>
      <w:r>
        <w:t>14.0 Dynamic Range</w:t>
      </w:r>
    </w:p>
    <w:p w14:paraId="4260D116" w14:textId="1BC8597A" w:rsidR="004D3FF5" w:rsidRDefault="004D3FF5" w:rsidP="004D3FF5">
      <w:pPr>
        <w:pStyle w:val="ListParagraph"/>
        <w:numPr>
          <w:ilvl w:val="1"/>
          <w:numId w:val="1"/>
        </w:numPr>
      </w:pPr>
      <w:r>
        <w:t>-15.8 Short Term Max</w:t>
      </w:r>
    </w:p>
    <w:p w14:paraId="701D7030" w14:textId="22787FF3" w:rsidR="004D3FF5" w:rsidRDefault="004D3FF5" w:rsidP="004D3FF5">
      <w:r>
        <w:t xml:space="preserve">As a result, I knew that I had some space to work with as </w:t>
      </w:r>
      <w:proofErr w:type="gramStart"/>
      <w:r>
        <w:t>both of these</w:t>
      </w:r>
      <w:proofErr w:type="gramEnd"/>
      <w:r>
        <w:t xml:space="preserve"> games are louder than the recommended -23 LUFS. I decided to split the difference and aim for around -20 LUFS for the Integrated measure on the Loudness Meter in FMOD. I did end up having to tweak a few of the groups to keep it at this level or lower. Most of the sounds that caused problems were in the SFX group because it wouldn’t register higher LUFS until I hit a specific sound. Then, later and as a result of feedback, I tweaked a few more aspects of the audio to keep the peak around 0 or -1 </w:t>
      </w:r>
      <w:proofErr w:type="spellStart"/>
      <w:r>
        <w:t>dBTP</w:t>
      </w:r>
      <w:proofErr w:type="spellEnd"/>
      <w:r>
        <w:t xml:space="preserve">. I think it turned out </w:t>
      </w:r>
      <w:proofErr w:type="gramStart"/>
      <w:r>
        <w:t>pretty well</w:t>
      </w:r>
      <w:proofErr w:type="gramEnd"/>
      <w:r>
        <w:t xml:space="preserve">. There may be a few times that it goes up to around 0.4, but I couldn’t reliably reproduce </w:t>
      </w:r>
      <w:proofErr w:type="gramStart"/>
      <w:r>
        <w:t>it</w:t>
      </w:r>
      <w:proofErr w:type="gramEnd"/>
      <w:r>
        <w:t xml:space="preserve"> so it leads me to </w:t>
      </w:r>
      <w:proofErr w:type="spellStart"/>
      <w:r>
        <w:t>belive</w:t>
      </w:r>
      <w:proofErr w:type="spellEnd"/>
      <w:r>
        <w:t xml:space="preserve"> it’s likely the result of a bug. </w:t>
      </w:r>
      <w:bookmarkStart w:id="0" w:name="_GoBack"/>
      <w:bookmarkEnd w:id="0"/>
    </w:p>
    <w:p w14:paraId="53BC15E8" w14:textId="49C14018" w:rsidR="00D6717D" w:rsidRDefault="007E641C">
      <w:r>
        <w:t xml:space="preserve">All Source Audio Files and References: </w:t>
      </w:r>
    </w:p>
    <w:tbl>
      <w:tblPr>
        <w:tblStyle w:val="TableGrid"/>
        <w:tblW w:w="0" w:type="auto"/>
        <w:tblLayout w:type="fixed"/>
        <w:tblLook w:val="04A0" w:firstRow="1" w:lastRow="0" w:firstColumn="1" w:lastColumn="0" w:noHBand="0" w:noVBand="1"/>
      </w:tblPr>
      <w:tblGrid>
        <w:gridCol w:w="3775"/>
        <w:gridCol w:w="1710"/>
        <w:gridCol w:w="3865"/>
      </w:tblGrid>
      <w:tr w:rsidR="00477F43" w14:paraId="1A0F3FF0" w14:textId="77777777" w:rsidTr="00477F43">
        <w:tc>
          <w:tcPr>
            <w:tcW w:w="3775" w:type="dxa"/>
          </w:tcPr>
          <w:p w14:paraId="20B3CFD2" w14:textId="7D8F7FA4" w:rsidR="007E641C" w:rsidRPr="00877DC1" w:rsidRDefault="007E641C" w:rsidP="00877DC1">
            <w:pPr>
              <w:jc w:val="center"/>
              <w:rPr>
                <w:b/>
                <w:bCs/>
              </w:rPr>
            </w:pPr>
            <w:r w:rsidRPr="00877DC1">
              <w:rPr>
                <w:b/>
                <w:bCs/>
              </w:rPr>
              <w:t>Name of Source File</w:t>
            </w:r>
          </w:p>
        </w:tc>
        <w:tc>
          <w:tcPr>
            <w:tcW w:w="1710" w:type="dxa"/>
          </w:tcPr>
          <w:p w14:paraId="2D387D7D" w14:textId="0520AC4B" w:rsidR="007E641C" w:rsidRPr="00877DC1" w:rsidRDefault="007E641C" w:rsidP="00877DC1">
            <w:pPr>
              <w:jc w:val="center"/>
              <w:rPr>
                <w:b/>
                <w:bCs/>
              </w:rPr>
            </w:pPr>
            <w:r w:rsidRPr="00877DC1">
              <w:rPr>
                <w:b/>
                <w:bCs/>
              </w:rPr>
              <w:t>Name of Original Author</w:t>
            </w:r>
          </w:p>
        </w:tc>
        <w:tc>
          <w:tcPr>
            <w:tcW w:w="3865" w:type="dxa"/>
          </w:tcPr>
          <w:p w14:paraId="6B32E1D9" w14:textId="517E7A82" w:rsidR="007E641C" w:rsidRPr="00877DC1" w:rsidRDefault="007E641C" w:rsidP="00877DC1">
            <w:pPr>
              <w:jc w:val="center"/>
              <w:rPr>
                <w:b/>
                <w:bCs/>
              </w:rPr>
            </w:pPr>
            <w:r w:rsidRPr="00877DC1">
              <w:rPr>
                <w:b/>
                <w:bCs/>
              </w:rPr>
              <w:t>URL</w:t>
            </w:r>
          </w:p>
        </w:tc>
      </w:tr>
      <w:tr w:rsidR="00477F43" w14:paraId="71AF98FD" w14:textId="77777777" w:rsidTr="00477F43">
        <w:tc>
          <w:tcPr>
            <w:tcW w:w="3775" w:type="dxa"/>
          </w:tcPr>
          <w:p w14:paraId="5614A8A3" w14:textId="30E5EA3C" w:rsidR="007E641C" w:rsidRDefault="00C57F0C">
            <w:r w:rsidRPr="00C57F0C">
              <w:t>396890__pugaeme__flamethrower.wav</w:t>
            </w:r>
          </w:p>
        </w:tc>
        <w:tc>
          <w:tcPr>
            <w:tcW w:w="1710" w:type="dxa"/>
          </w:tcPr>
          <w:p w14:paraId="719655DF" w14:textId="69A0825D" w:rsidR="007E641C" w:rsidRDefault="00877DC1">
            <w:proofErr w:type="spellStart"/>
            <w:r>
              <w:t>pugaeme</w:t>
            </w:r>
            <w:proofErr w:type="spellEnd"/>
          </w:p>
        </w:tc>
        <w:tc>
          <w:tcPr>
            <w:tcW w:w="3865" w:type="dxa"/>
          </w:tcPr>
          <w:p w14:paraId="2F6931FE" w14:textId="0FEC56FB" w:rsidR="00877DC1" w:rsidRDefault="00DB4A71" w:rsidP="00877DC1">
            <w:hyperlink r:id="rId5" w:history="1">
              <w:r w:rsidR="00877DC1" w:rsidRPr="00162FEF">
                <w:rPr>
                  <w:rStyle w:val="Hyperlink"/>
                </w:rPr>
                <w:t>https://freesound.org/people/pugaeme/sounds/396890/</w:t>
              </w:r>
            </w:hyperlink>
          </w:p>
        </w:tc>
      </w:tr>
      <w:tr w:rsidR="00477F43" w14:paraId="650625E8" w14:textId="77777777" w:rsidTr="00477F43">
        <w:tc>
          <w:tcPr>
            <w:tcW w:w="3775" w:type="dxa"/>
          </w:tcPr>
          <w:p w14:paraId="788D1931" w14:textId="33BE29B2" w:rsidR="007E641C" w:rsidRDefault="00C57F0C">
            <w:r w:rsidRPr="00C57F0C">
              <w:t>72724__moffet__impatient-whimpers-and-barks.mp3</w:t>
            </w:r>
          </w:p>
        </w:tc>
        <w:tc>
          <w:tcPr>
            <w:tcW w:w="1710" w:type="dxa"/>
          </w:tcPr>
          <w:p w14:paraId="580C7398" w14:textId="2E979589" w:rsidR="007E641C" w:rsidRDefault="00877DC1">
            <w:proofErr w:type="spellStart"/>
            <w:r>
              <w:t>moffet</w:t>
            </w:r>
            <w:proofErr w:type="spellEnd"/>
          </w:p>
        </w:tc>
        <w:tc>
          <w:tcPr>
            <w:tcW w:w="3865" w:type="dxa"/>
          </w:tcPr>
          <w:p w14:paraId="70BB85BA" w14:textId="76A608C8" w:rsidR="00877DC1" w:rsidRDefault="00DB4A71" w:rsidP="00877DC1">
            <w:hyperlink r:id="rId6" w:history="1">
              <w:r w:rsidR="00877DC1" w:rsidRPr="00162FEF">
                <w:rPr>
                  <w:rStyle w:val="Hyperlink"/>
                </w:rPr>
                <w:t>https://freesound.org/people/moffet/sounds/72724/</w:t>
              </w:r>
            </w:hyperlink>
          </w:p>
        </w:tc>
      </w:tr>
      <w:tr w:rsidR="00477F43" w14:paraId="69406E3F" w14:textId="77777777" w:rsidTr="00477F43">
        <w:tc>
          <w:tcPr>
            <w:tcW w:w="3775" w:type="dxa"/>
          </w:tcPr>
          <w:p w14:paraId="37E92081" w14:textId="1367EC5B" w:rsidR="007E641C" w:rsidRDefault="00C57F0C">
            <w:r w:rsidRPr="00C57F0C">
              <w:t>370159__tony01726__dogs-barking-and-whimpering.wav</w:t>
            </w:r>
          </w:p>
        </w:tc>
        <w:tc>
          <w:tcPr>
            <w:tcW w:w="1710" w:type="dxa"/>
          </w:tcPr>
          <w:p w14:paraId="0590CBEF" w14:textId="508D8B80" w:rsidR="007E641C" w:rsidRDefault="00877DC1">
            <w:r>
              <w:t>Tony01726</w:t>
            </w:r>
          </w:p>
        </w:tc>
        <w:tc>
          <w:tcPr>
            <w:tcW w:w="3865" w:type="dxa"/>
          </w:tcPr>
          <w:p w14:paraId="1EEC45DA" w14:textId="62CB7BF9" w:rsidR="00877DC1" w:rsidRDefault="00DB4A71" w:rsidP="00877DC1">
            <w:hyperlink r:id="rId7" w:history="1">
              <w:r w:rsidR="00877DC1" w:rsidRPr="00162FEF">
                <w:rPr>
                  <w:rStyle w:val="Hyperlink"/>
                </w:rPr>
                <w:t>https://freesound.org/people/Tony01726/sounds/370159/</w:t>
              </w:r>
            </w:hyperlink>
          </w:p>
        </w:tc>
      </w:tr>
      <w:tr w:rsidR="00477F43" w14:paraId="686DB21B" w14:textId="77777777" w:rsidTr="00477F43">
        <w:tc>
          <w:tcPr>
            <w:tcW w:w="3775" w:type="dxa"/>
          </w:tcPr>
          <w:p w14:paraId="67D24D9C" w14:textId="4E8A2CB8" w:rsidR="007E641C" w:rsidRDefault="00C57F0C">
            <w:r w:rsidRPr="00C57F0C">
              <w:t>483182__spacejoe__barking-dog-2.wav</w:t>
            </w:r>
          </w:p>
        </w:tc>
        <w:tc>
          <w:tcPr>
            <w:tcW w:w="1710" w:type="dxa"/>
          </w:tcPr>
          <w:p w14:paraId="09F85B00" w14:textId="75D17751" w:rsidR="007E641C" w:rsidRDefault="00877DC1">
            <w:proofErr w:type="spellStart"/>
            <w:r>
              <w:t>SpaceJoe</w:t>
            </w:r>
            <w:proofErr w:type="spellEnd"/>
          </w:p>
        </w:tc>
        <w:tc>
          <w:tcPr>
            <w:tcW w:w="3865" w:type="dxa"/>
          </w:tcPr>
          <w:p w14:paraId="17C7D61C" w14:textId="014D3721" w:rsidR="00877DC1" w:rsidRDefault="00DB4A71" w:rsidP="00877DC1">
            <w:hyperlink r:id="rId8" w:history="1">
              <w:r w:rsidR="00877DC1" w:rsidRPr="00162FEF">
                <w:rPr>
                  <w:rStyle w:val="Hyperlink"/>
                </w:rPr>
                <w:t>https://freesound.org/people/SpaceJoe/sounds/483182/</w:t>
              </w:r>
            </w:hyperlink>
          </w:p>
        </w:tc>
      </w:tr>
      <w:tr w:rsidR="00477F43" w14:paraId="55B11170" w14:textId="77777777" w:rsidTr="00477F43">
        <w:tc>
          <w:tcPr>
            <w:tcW w:w="3775" w:type="dxa"/>
          </w:tcPr>
          <w:p w14:paraId="5356B004" w14:textId="46EB2692" w:rsidR="007E641C" w:rsidRDefault="00C57F0C">
            <w:r w:rsidRPr="00C57F0C">
              <w:t>260777__jaylew1987__angry-dog-bark-snarl-with-reverb.wav</w:t>
            </w:r>
          </w:p>
        </w:tc>
        <w:tc>
          <w:tcPr>
            <w:tcW w:w="1710" w:type="dxa"/>
          </w:tcPr>
          <w:p w14:paraId="3FAB6D1C" w14:textId="42E4D073" w:rsidR="007E641C" w:rsidRDefault="00877DC1">
            <w:r>
              <w:t>Jaylew1987</w:t>
            </w:r>
          </w:p>
        </w:tc>
        <w:tc>
          <w:tcPr>
            <w:tcW w:w="3865" w:type="dxa"/>
          </w:tcPr>
          <w:p w14:paraId="2E8594FA" w14:textId="2518DFC9" w:rsidR="00877DC1" w:rsidRDefault="00DB4A71" w:rsidP="00877DC1">
            <w:hyperlink r:id="rId9" w:history="1">
              <w:r w:rsidR="00877DC1" w:rsidRPr="00162FEF">
                <w:rPr>
                  <w:rStyle w:val="Hyperlink"/>
                </w:rPr>
                <w:t>https://freesound.org/people/Jaylew1987/sounds/260777/</w:t>
              </w:r>
            </w:hyperlink>
          </w:p>
        </w:tc>
      </w:tr>
      <w:tr w:rsidR="00477F43" w14:paraId="79D1FECD" w14:textId="77777777" w:rsidTr="00477F43">
        <w:tc>
          <w:tcPr>
            <w:tcW w:w="3775" w:type="dxa"/>
          </w:tcPr>
          <w:p w14:paraId="04F6CEA2" w14:textId="4BED0818" w:rsidR="007E641C" w:rsidRDefault="00C57F0C" w:rsidP="00C57F0C">
            <w:r w:rsidRPr="00C57F0C">
              <w:t>413459__thatmisfit__growl-3.wav</w:t>
            </w:r>
          </w:p>
        </w:tc>
        <w:tc>
          <w:tcPr>
            <w:tcW w:w="1710" w:type="dxa"/>
          </w:tcPr>
          <w:p w14:paraId="0B61C145" w14:textId="08760C91" w:rsidR="007E641C" w:rsidRDefault="00877DC1">
            <w:proofErr w:type="spellStart"/>
            <w:r>
              <w:t>ThatMisfit</w:t>
            </w:r>
            <w:proofErr w:type="spellEnd"/>
          </w:p>
        </w:tc>
        <w:tc>
          <w:tcPr>
            <w:tcW w:w="3865" w:type="dxa"/>
          </w:tcPr>
          <w:p w14:paraId="4040322F" w14:textId="37485493" w:rsidR="00877DC1" w:rsidRDefault="00DB4A71" w:rsidP="00877DC1">
            <w:hyperlink r:id="rId10" w:history="1">
              <w:r w:rsidR="00877DC1" w:rsidRPr="00162FEF">
                <w:rPr>
                  <w:rStyle w:val="Hyperlink"/>
                </w:rPr>
                <w:t>https://freesound.org/people/ThatMisfit/sounds/413459/</w:t>
              </w:r>
            </w:hyperlink>
          </w:p>
        </w:tc>
      </w:tr>
      <w:tr w:rsidR="00477F43" w14:paraId="38442B4B" w14:textId="77777777" w:rsidTr="00477F43">
        <w:tc>
          <w:tcPr>
            <w:tcW w:w="3775" w:type="dxa"/>
          </w:tcPr>
          <w:p w14:paraId="0828F47D" w14:textId="452DF10B" w:rsidR="007E641C" w:rsidRDefault="00C57F0C">
            <w:r w:rsidRPr="00C57F0C">
              <w:t>269111__visualpony__hissing.mp3</w:t>
            </w:r>
          </w:p>
        </w:tc>
        <w:tc>
          <w:tcPr>
            <w:tcW w:w="1710" w:type="dxa"/>
          </w:tcPr>
          <w:p w14:paraId="2638162F" w14:textId="67D07D96" w:rsidR="007E641C" w:rsidRDefault="00877DC1">
            <w:proofErr w:type="spellStart"/>
            <w:r>
              <w:t>VisualPony</w:t>
            </w:r>
            <w:proofErr w:type="spellEnd"/>
          </w:p>
        </w:tc>
        <w:tc>
          <w:tcPr>
            <w:tcW w:w="3865" w:type="dxa"/>
          </w:tcPr>
          <w:p w14:paraId="50B7DA72" w14:textId="2845EC2E" w:rsidR="00877DC1" w:rsidRDefault="00DB4A71" w:rsidP="00877DC1">
            <w:hyperlink r:id="rId11" w:history="1">
              <w:r w:rsidR="00877DC1" w:rsidRPr="00162FEF">
                <w:rPr>
                  <w:rStyle w:val="Hyperlink"/>
                </w:rPr>
                <w:t>https://freesound.org/people/VisualPony/sounds/269111/</w:t>
              </w:r>
            </w:hyperlink>
          </w:p>
        </w:tc>
      </w:tr>
      <w:tr w:rsidR="00477F43" w14:paraId="1CC63BC9" w14:textId="77777777" w:rsidTr="00477F43">
        <w:tc>
          <w:tcPr>
            <w:tcW w:w="3775" w:type="dxa"/>
          </w:tcPr>
          <w:p w14:paraId="47A1BDCB" w14:textId="7BDFA62F" w:rsidR="00877DC1" w:rsidRDefault="00C57F0C">
            <w:r w:rsidRPr="00C57F0C">
              <w:lastRenderedPageBreak/>
              <w:t>406782__kretopi__scratchingmaterial-001.wav</w:t>
            </w:r>
          </w:p>
        </w:tc>
        <w:tc>
          <w:tcPr>
            <w:tcW w:w="1710" w:type="dxa"/>
          </w:tcPr>
          <w:p w14:paraId="22FAE17A" w14:textId="46B85CB9" w:rsidR="00877DC1" w:rsidRDefault="005B46A5">
            <w:proofErr w:type="spellStart"/>
            <w:r>
              <w:t>kretopi</w:t>
            </w:r>
            <w:proofErr w:type="spellEnd"/>
          </w:p>
        </w:tc>
        <w:tc>
          <w:tcPr>
            <w:tcW w:w="3865" w:type="dxa"/>
          </w:tcPr>
          <w:p w14:paraId="0DA8B8CD" w14:textId="1A34082A" w:rsidR="00877DC1" w:rsidRDefault="00DB4A71" w:rsidP="00877DC1">
            <w:hyperlink r:id="rId12" w:history="1">
              <w:r w:rsidR="00877DC1" w:rsidRPr="00162FEF">
                <w:rPr>
                  <w:rStyle w:val="Hyperlink"/>
                </w:rPr>
                <w:t>https://freesound.org/people/kretopi/sounds/406782/</w:t>
              </w:r>
            </w:hyperlink>
          </w:p>
        </w:tc>
      </w:tr>
      <w:tr w:rsidR="00477F43" w14:paraId="53FF1CB8" w14:textId="77777777" w:rsidTr="00477F43">
        <w:tc>
          <w:tcPr>
            <w:tcW w:w="3775" w:type="dxa"/>
          </w:tcPr>
          <w:p w14:paraId="50ECD9DD" w14:textId="22BF73A8" w:rsidR="00877DC1" w:rsidRDefault="00C57F0C">
            <w:r w:rsidRPr="00C57F0C">
              <w:t>159087__duncanlewismackinnon__</w:t>
            </w:r>
            <w:proofErr w:type="gramStart"/>
            <w:r w:rsidRPr="00C57F0C">
              <w:t>rip-3</w:t>
            </w:r>
            <w:proofErr w:type="gramEnd"/>
            <w:r w:rsidRPr="00C57F0C">
              <w:t>.aiff</w:t>
            </w:r>
          </w:p>
        </w:tc>
        <w:tc>
          <w:tcPr>
            <w:tcW w:w="1710" w:type="dxa"/>
          </w:tcPr>
          <w:p w14:paraId="296ED42B" w14:textId="08E89BA1" w:rsidR="00877DC1" w:rsidRDefault="00877DC1">
            <w:proofErr w:type="spellStart"/>
            <w:r>
              <w:t>duncanlewismackinnon</w:t>
            </w:r>
            <w:proofErr w:type="spellEnd"/>
          </w:p>
        </w:tc>
        <w:tc>
          <w:tcPr>
            <w:tcW w:w="3865" w:type="dxa"/>
          </w:tcPr>
          <w:p w14:paraId="1BCE4A25" w14:textId="75034950" w:rsidR="00877DC1" w:rsidRDefault="00DB4A71" w:rsidP="00877DC1">
            <w:hyperlink r:id="rId13" w:history="1">
              <w:r w:rsidR="00877DC1" w:rsidRPr="00162FEF">
                <w:rPr>
                  <w:rStyle w:val="Hyperlink"/>
                </w:rPr>
                <w:t>https://freesound.org/people/duncanlewismackinnon/sounds/159087/</w:t>
              </w:r>
            </w:hyperlink>
          </w:p>
        </w:tc>
      </w:tr>
      <w:tr w:rsidR="00477F43" w14:paraId="465DB7D3" w14:textId="77777777" w:rsidTr="00477F43">
        <w:tc>
          <w:tcPr>
            <w:tcW w:w="3775" w:type="dxa"/>
          </w:tcPr>
          <w:p w14:paraId="677B056C" w14:textId="23E20B56" w:rsidR="00877DC1" w:rsidRDefault="00C57F0C">
            <w:r w:rsidRPr="00C57F0C">
              <w:t>235426__allanz10d__explosion-simulation.wav</w:t>
            </w:r>
          </w:p>
        </w:tc>
        <w:tc>
          <w:tcPr>
            <w:tcW w:w="1710" w:type="dxa"/>
          </w:tcPr>
          <w:p w14:paraId="758BE037" w14:textId="6A67E40B" w:rsidR="00877DC1" w:rsidRDefault="005B46A5">
            <w:r>
              <w:t>ALLANZ10D</w:t>
            </w:r>
          </w:p>
        </w:tc>
        <w:tc>
          <w:tcPr>
            <w:tcW w:w="3865" w:type="dxa"/>
          </w:tcPr>
          <w:p w14:paraId="122591F9" w14:textId="6B0FB9B4" w:rsidR="00877DC1" w:rsidRDefault="00DB4A71" w:rsidP="00877DC1">
            <w:hyperlink r:id="rId14" w:history="1">
              <w:r w:rsidR="00877DC1" w:rsidRPr="00162FEF">
                <w:rPr>
                  <w:rStyle w:val="Hyperlink"/>
                </w:rPr>
                <w:t>https://freesound.org/people/ALLANZ10D/sounds/235426/</w:t>
              </w:r>
            </w:hyperlink>
          </w:p>
        </w:tc>
      </w:tr>
      <w:tr w:rsidR="00477F43" w14:paraId="51F37413" w14:textId="77777777" w:rsidTr="00477F43">
        <w:tc>
          <w:tcPr>
            <w:tcW w:w="3775" w:type="dxa"/>
          </w:tcPr>
          <w:p w14:paraId="65CB78F0" w14:textId="149F86D4" w:rsidR="00877DC1" w:rsidRDefault="00C57F0C">
            <w:r w:rsidRPr="00C57F0C">
              <w:t>336535__giddster__laughter-evil.wav</w:t>
            </w:r>
          </w:p>
        </w:tc>
        <w:tc>
          <w:tcPr>
            <w:tcW w:w="1710" w:type="dxa"/>
          </w:tcPr>
          <w:p w14:paraId="49EB8B7E" w14:textId="2B82C823" w:rsidR="00877DC1" w:rsidRDefault="005B46A5">
            <w:proofErr w:type="spellStart"/>
            <w:r>
              <w:t>giddster</w:t>
            </w:r>
            <w:proofErr w:type="spellEnd"/>
          </w:p>
        </w:tc>
        <w:tc>
          <w:tcPr>
            <w:tcW w:w="3865" w:type="dxa"/>
          </w:tcPr>
          <w:p w14:paraId="6C5347B9" w14:textId="26ABDF90" w:rsidR="00877DC1" w:rsidRDefault="00DB4A71" w:rsidP="00877DC1">
            <w:hyperlink r:id="rId15" w:history="1">
              <w:r w:rsidR="00877DC1" w:rsidRPr="00162FEF">
                <w:rPr>
                  <w:rStyle w:val="Hyperlink"/>
                </w:rPr>
                <w:t>https://freesound.org/people/giddster/sounds/336535/</w:t>
              </w:r>
            </w:hyperlink>
          </w:p>
        </w:tc>
      </w:tr>
      <w:tr w:rsidR="00477F43" w14:paraId="4E04CFCF" w14:textId="77777777" w:rsidTr="00477F43">
        <w:tc>
          <w:tcPr>
            <w:tcW w:w="3775" w:type="dxa"/>
          </w:tcPr>
          <w:p w14:paraId="7A5E912E" w14:textId="594D7371" w:rsidR="00877DC1" w:rsidRDefault="00C57F0C">
            <w:r w:rsidRPr="00C57F0C">
              <w:t>414767__samarobryn__crackling-fire.wav</w:t>
            </w:r>
          </w:p>
        </w:tc>
        <w:tc>
          <w:tcPr>
            <w:tcW w:w="1710" w:type="dxa"/>
          </w:tcPr>
          <w:p w14:paraId="18F483FB" w14:textId="42F82C1D" w:rsidR="00877DC1" w:rsidRDefault="005B46A5">
            <w:proofErr w:type="spellStart"/>
            <w:r>
              <w:t>samarobryn</w:t>
            </w:r>
            <w:proofErr w:type="spellEnd"/>
          </w:p>
        </w:tc>
        <w:tc>
          <w:tcPr>
            <w:tcW w:w="3865" w:type="dxa"/>
          </w:tcPr>
          <w:p w14:paraId="7777E7CE" w14:textId="3DC55F22" w:rsidR="00877DC1" w:rsidRDefault="00DB4A71" w:rsidP="00877DC1">
            <w:hyperlink r:id="rId16" w:history="1">
              <w:r w:rsidR="00877DC1" w:rsidRPr="00162FEF">
                <w:rPr>
                  <w:rStyle w:val="Hyperlink"/>
                </w:rPr>
                <w:t>https://freesound.org/people/samarobryn/sounds/414767/</w:t>
              </w:r>
            </w:hyperlink>
          </w:p>
        </w:tc>
      </w:tr>
      <w:tr w:rsidR="00477F43" w14:paraId="6D67B92C" w14:textId="77777777" w:rsidTr="00477F43">
        <w:tc>
          <w:tcPr>
            <w:tcW w:w="3775" w:type="dxa"/>
          </w:tcPr>
          <w:p w14:paraId="74280E46" w14:textId="2B38751C" w:rsidR="00877DC1" w:rsidRDefault="00C57F0C">
            <w:r w:rsidRPr="00C57F0C">
              <w:t>353194__inspectorj__wind-chimes-a.wav</w:t>
            </w:r>
          </w:p>
        </w:tc>
        <w:tc>
          <w:tcPr>
            <w:tcW w:w="1710" w:type="dxa"/>
          </w:tcPr>
          <w:p w14:paraId="3FB8780F" w14:textId="34589931" w:rsidR="00877DC1" w:rsidRDefault="005B46A5">
            <w:proofErr w:type="spellStart"/>
            <w:r>
              <w:t>InspectorJ</w:t>
            </w:r>
            <w:proofErr w:type="spellEnd"/>
          </w:p>
        </w:tc>
        <w:tc>
          <w:tcPr>
            <w:tcW w:w="3865" w:type="dxa"/>
          </w:tcPr>
          <w:p w14:paraId="22E2AF31" w14:textId="59B57078" w:rsidR="00877DC1" w:rsidRDefault="00DB4A71" w:rsidP="00877DC1">
            <w:hyperlink r:id="rId17" w:history="1">
              <w:r w:rsidR="00877DC1" w:rsidRPr="00162FEF">
                <w:rPr>
                  <w:rStyle w:val="Hyperlink"/>
                </w:rPr>
                <w:t>https://freesound.org/people/InspectorJ/sounds/353194/</w:t>
              </w:r>
            </w:hyperlink>
          </w:p>
        </w:tc>
      </w:tr>
      <w:tr w:rsidR="00477F43" w14:paraId="5B2F9445" w14:textId="77777777" w:rsidTr="00477F43">
        <w:tc>
          <w:tcPr>
            <w:tcW w:w="3775" w:type="dxa"/>
          </w:tcPr>
          <w:p w14:paraId="70CF8705" w14:textId="7508D5CE" w:rsidR="00877DC1" w:rsidRDefault="00B62CF2">
            <w:r w:rsidRPr="00B62CF2">
              <w:t>351336__visions68__girl-scream-frank-3.wav</w:t>
            </w:r>
          </w:p>
        </w:tc>
        <w:tc>
          <w:tcPr>
            <w:tcW w:w="1710" w:type="dxa"/>
          </w:tcPr>
          <w:p w14:paraId="647BC459" w14:textId="5F9846E4" w:rsidR="00877DC1" w:rsidRDefault="005B46A5">
            <w:r>
              <w:t>visions68</w:t>
            </w:r>
          </w:p>
        </w:tc>
        <w:tc>
          <w:tcPr>
            <w:tcW w:w="3865" w:type="dxa"/>
          </w:tcPr>
          <w:p w14:paraId="7B287C25" w14:textId="753058E3" w:rsidR="00877DC1" w:rsidRDefault="00DB4A71" w:rsidP="00877DC1">
            <w:hyperlink r:id="rId18" w:history="1">
              <w:r w:rsidR="00877DC1" w:rsidRPr="00162FEF">
                <w:rPr>
                  <w:rStyle w:val="Hyperlink"/>
                </w:rPr>
                <w:t>https://freesound.org/people/visions68/sounds/351336/</w:t>
              </w:r>
            </w:hyperlink>
          </w:p>
        </w:tc>
      </w:tr>
      <w:tr w:rsidR="00477F43" w14:paraId="088BA3B7" w14:textId="77777777" w:rsidTr="00477F43">
        <w:tc>
          <w:tcPr>
            <w:tcW w:w="3775" w:type="dxa"/>
          </w:tcPr>
          <w:p w14:paraId="53A54434" w14:textId="7A290918" w:rsidR="00877DC1" w:rsidRDefault="00B06861">
            <w:r w:rsidRPr="00B06861">
              <w:t>486459__tootoos24__male-inarticulate-slowed-down-screams.wav</w:t>
            </w:r>
          </w:p>
        </w:tc>
        <w:tc>
          <w:tcPr>
            <w:tcW w:w="1710" w:type="dxa"/>
          </w:tcPr>
          <w:p w14:paraId="063670B6" w14:textId="4470FFA7" w:rsidR="00877DC1" w:rsidRDefault="005B46A5">
            <w:r>
              <w:t>tootoos24</w:t>
            </w:r>
          </w:p>
        </w:tc>
        <w:tc>
          <w:tcPr>
            <w:tcW w:w="3865" w:type="dxa"/>
          </w:tcPr>
          <w:p w14:paraId="718EA638" w14:textId="7EB6F39E" w:rsidR="00877DC1" w:rsidRDefault="00DB4A71" w:rsidP="00877DC1">
            <w:hyperlink r:id="rId19" w:history="1">
              <w:r w:rsidR="00877DC1" w:rsidRPr="00162FEF">
                <w:rPr>
                  <w:rStyle w:val="Hyperlink"/>
                </w:rPr>
                <w:t>https://freesound.org/people/tootoos24/sounds/486459/</w:t>
              </w:r>
            </w:hyperlink>
          </w:p>
        </w:tc>
      </w:tr>
      <w:tr w:rsidR="00477F43" w14:paraId="48740845" w14:textId="77777777" w:rsidTr="00477F43">
        <w:tc>
          <w:tcPr>
            <w:tcW w:w="3775" w:type="dxa"/>
          </w:tcPr>
          <w:p w14:paraId="699D2422" w14:textId="4F5467E2" w:rsidR="00877DC1" w:rsidRDefault="00B62CF2">
            <w:r w:rsidRPr="00B62CF2">
              <w:t>186093__yoh__screams-male-high-pitched.wav</w:t>
            </w:r>
          </w:p>
        </w:tc>
        <w:tc>
          <w:tcPr>
            <w:tcW w:w="1710" w:type="dxa"/>
          </w:tcPr>
          <w:p w14:paraId="4C802882" w14:textId="1C8031E4" w:rsidR="00877DC1" w:rsidRDefault="005B46A5">
            <w:r>
              <w:t>YOH</w:t>
            </w:r>
          </w:p>
        </w:tc>
        <w:tc>
          <w:tcPr>
            <w:tcW w:w="3865" w:type="dxa"/>
          </w:tcPr>
          <w:p w14:paraId="6B9EDC3D" w14:textId="092604AF" w:rsidR="00877DC1" w:rsidRDefault="00DB4A71" w:rsidP="00877DC1">
            <w:hyperlink r:id="rId20" w:history="1">
              <w:r w:rsidR="00877DC1" w:rsidRPr="00162FEF">
                <w:rPr>
                  <w:rStyle w:val="Hyperlink"/>
                </w:rPr>
                <w:t>https://freesound.org/people/YOH/sounds/186093/</w:t>
              </w:r>
            </w:hyperlink>
          </w:p>
        </w:tc>
      </w:tr>
      <w:tr w:rsidR="00477F43" w14:paraId="007A0480" w14:textId="77777777" w:rsidTr="00477F43">
        <w:tc>
          <w:tcPr>
            <w:tcW w:w="3775" w:type="dxa"/>
          </w:tcPr>
          <w:p w14:paraId="233C89FA" w14:textId="63028B72" w:rsidR="00877DC1" w:rsidRDefault="00B62CF2">
            <w:r w:rsidRPr="00B62CF2">
              <w:t>218115__mastersdisaster__switch-on-livingroom.wav</w:t>
            </w:r>
          </w:p>
        </w:tc>
        <w:tc>
          <w:tcPr>
            <w:tcW w:w="1710" w:type="dxa"/>
          </w:tcPr>
          <w:p w14:paraId="64860493" w14:textId="73AC9058" w:rsidR="00877DC1" w:rsidRDefault="005B46A5">
            <w:proofErr w:type="spellStart"/>
            <w:r>
              <w:t>Master</w:t>
            </w:r>
            <w:r w:rsidR="00B62CF2">
              <w:t>s</w:t>
            </w:r>
            <w:r>
              <w:t>Disaster</w:t>
            </w:r>
            <w:proofErr w:type="spellEnd"/>
          </w:p>
        </w:tc>
        <w:tc>
          <w:tcPr>
            <w:tcW w:w="3865" w:type="dxa"/>
          </w:tcPr>
          <w:p w14:paraId="046A638E" w14:textId="2FF75971" w:rsidR="00877DC1" w:rsidRDefault="00DB4A71" w:rsidP="00877DC1">
            <w:hyperlink r:id="rId21" w:history="1">
              <w:r w:rsidR="00877DC1" w:rsidRPr="00162FEF">
                <w:rPr>
                  <w:rStyle w:val="Hyperlink"/>
                </w:rPr>
                <w:t>https://freesound.org/people/MastersDisaster/sounds/218115/</w:t>
              </w:r>
            </w:hyperlink>
          </w:p>
        </w:tc>
      </w:tr>
      <w:tr w:rsidR="00477F43" w14:paraId="34D4DB42" w14:textId="77777777" w:rsidTr="00477F43">
        <w:tc>
          <w:tcPr>
            <w:tcW w:w="3775" w:type="dxa"/>
          </w:tcPr>
          <w:p w14:paraId="3E8E1EBF" w14:textId="264D2179" w:rsidR="00877DC1" w:rsidRDefault="00B62CF2">
            <w:r w:rsidRPr="00B62CF2">
              <w:t>194795__jim-ph__vintage-keyboard-1.wav</w:t>
            </w:r>
          </w:p>
        </w:tc>
        <w:tc>
          <w:tcPr>
            <w:tcW w:w="1710" w:type="dxa"/>
          </w:tcPr>
          <w:p w14:paraId="6D3E6212" w14:textId="2523D327" w:rsidR="00877DC1" w:rsidRDefault="005B46A5">
            <w:proofErr w:type="spellStart"/>
            <w:r>
              <w:t>jim-ph</w:t>
            </w:r>
            <w:proofErr w:type="spellEnd"/>
          </w:p>
        </w:tc>
        <w:tc>
          <w:tcPr>
            <w:tcW w:w="3865" w:type="dxa"/>
          </w:tcPr>
          <w:p w14:paraId="0D4540D5" w14:textId="686CE729" w:rsidR="00877DC1" w:rsidRDefault="00DB4A71" w:rsidP="00877DC1">
            <w:hyperlink r:id="rId22" w:history="1">
              <w:r w:rsidR="00877DC1" w:rsidRPr="00162FEF">
                <w:rPr>
                  <w:rStyle w:val="Hyperlink"/>
                </w:rPr>
                <w:t>https://freesound.org/people/jim-ph/sounds/194795/</w:t>
              </w:r>
            </w:hyperlink>
          </w:p>
        </w:tc>
      </w:tr>
      <w:tr w:rsidR="00477F43" w14:paraId="0C830F0C" w14:textId="77777777" w:rsidTr="00477F43">
        <w:tc>
          <w:tcPr>
            <w:tcW w:w="3775" w:type="dxa"/>
          </w:tcPr>
          <w:p w14:paraId="632FE3A3" w14:textId="7D8C99A6" w:rsidR="00877DC1" w:rsidRDefault="00B62CF2">
            <w:r w:rsidRPr="00B62CF2">
              <w:t>216089__richerlandtv__magic.mp3</w:t>
            </w:r>
          </w:p>
        </w:tc>
        <w:tc>
          <w:tcPr>
            <w:tcW w:w="1710" w:type="dxa"/>
          </w:tcPr>
          <w:p w14:paraId="3F3CC579" w14:textId="3394BE45" w:rsidR="00877DC1" w:rsidRDefault="005B46A5">
            <w:proofErr w:type="spellStart"/>
            <w:r>
              <w:t>RICHERlandTV</w:t>
            </w:r>
            <w:proofErr w:type="spellEnd"/>
          </w:p>
        </w:tc>
        <w:tc>
          <w:tcPr>
            <w:tcW w:w="3865" w:type="dxa"/>
          </w:tcPr>
          <w:p w14:paraId="197083F5" w14:textId="4A64BE57" w:rsidR="00877DC1" w:rsidRDefault="00DB4A71" w:rsidP="00877DC1">
            <w:hyperlink r:id="rId23" w:history="1">
              <w:r w:rsidR="00877DC1" w:rsidRPr="00162FEF">
                <w:rPr>
                  <w:rStyle w:val="Hyperlink"/>
                </w:rPr>
                <w:t>https://freesound.org/people/RICHERlandTV/sounds/216089/</w:t>
              </w:r>
            </w:hyperlink>
          </w:p>
        </w:tc>
      </w:tr>
      <w:tr w:rsidR="00477F43" w14:paraId="50B98494" w14:textId="77777777" w:rsidTr="00477F43">
        <w:tc>
          <w:tcPr>
            <w:tcW w:w="3775" w:type="dxa"/>
          </w:tcPr>
          <w:p w14:paraId="317946E8" w14:textId="37DDBF76" w:rsidR="00877DC1" w:rsidRDefault="00B62CF2">
            <w:r w:rsidRPr="00B62CF2">
              <w:t>460658__ddmyzik__story-logo.wav</w:t>
            </w:r>
          </w:p>
        </w:tc>
        <w:tc>
          <w:tcPr>
            <w:tcW w:w="1710" w:type="dxa"/>
          </w:tcPr>
          <w:p w14:paraId="14A1F5F2" w14:textId="057AC8A9" w:rsidR="00877DC1" w:rsidRDefault="005B46A5">
            <w:proofErr w:type="spellStart"/>
            <w:r>
              <w:t>DDmyzik</w:t>
            </w:r>
            <w:proofErr w:type="spellEnd"/>
          </w:p>
        </w:tc>
        <w:tc>
          <w:tcPr>
            <w:tcW w:w="3865" w:type="dxa"/>
          </w:tcPr>
          <w:p w14:paraId="2464F937" w14:textId="6314EEEC" w:rsidR="00877DC1" w:rsidRDefault="00DB4A71" w:rsidP="00877DC1">
            <w:hyperlink r:id="rId24" w:history="1">
              <w:r w:rsidR="00877DC1" w:rsidRPr="00162FEF">
                <w:rPr>
                  <w:rStyle w:val="Hyperlink"/>
                </w:rPr>
                <w:t>https://freesound.org/people/DDmyzik/sounds/460658/</w:t>
              </w:r>
            </w:hyperlink>
          </w:p>
        </w:tc>
      </w:tr>
      <w:tr w:rsidR="00477F43" w14:paraId="14CA20FB" w14:textId="77777777" w:rsidTr="00477F43">
        <w:tc>
          <w:tcPr>
            <w:tcW w:w="3775" w:type="dxa"/>
          </w:tcPr>
          <w:p w14:paraId="69348543" w14:textId="7F13ED84" w:rsidR="00877DC1" w:rsidRDefault="00B62CF2">
            <w:r w:rsidRPr="00B62CF2">
              <w:t>415884__erlipresidente__disappearing.wav</w:t>
            </w:r>
          </w:p>
        </w:tc>
        <w:tc>
          <w:tcPr>
            <w:tcW w:w="1710" w:type="dxa"/>
          </w:tcPr>
          <w:p w14:paraId="1EE95566" w14:textId="425EADBD" w:rsidR="00877DC1" w:rsidRDefault="005B46A5">
            <w:proofErr w:type="spellStart"/>
            <w:r>
              <w:t>erlipresidente</w:t>
            </w:r>
            <w:proofErr w:type="spellEnd"/>
          </w:p>
        </w:tc>
        <w:tc>
          <w:tcPr>
            <w:tcW w:w="3865" w:type="dxa"/>
          </w:tcPr>
          <w:p w14:paraId="787DFFC5" w14:textId="42C05512" w:rsidR="00877DC1" w:rsidRDefault="00DB4A71" w:rsidP="00877DC1">
            <w:hyperlink r:id="rId25" w:history="1">
              <w:r w:rsidR="00877DC1" w:rsidRPr="00162FEF">
                <w:rPr>
                  <w:rStyle w:val="Hyperlink"/>
                </w:rPr>
                <w:t>https://freesound.org/people/erlipresidente/sounds/415884/</w:t>
              </w:r>
            </w:hyperlink>
          </w:p>
        </w:tc>
      </w:tr>
      <w:tr w:rsidR="00477F43" w14:paraId="5D50D0B7" w14:textId="77777777" w:rsidTr="00477F43">
        <w:tc>
          <w:tcPr>
            <w:tcW w:w="3775" w:type="dxa"/>
          </w:tcPr>
          <w:p w14:paraId="34DBAC5C" w14:textId="43E1E8A2" w:rsidR="00877DC1" w:rsidRDefault="00B62CF2">
            <w:r w:rsidRPr="00B62CF2">
              <w:t>232841__xavimuse__spark-sounds.wav</w:t>
            </w:r>
          </w:p>
        </w:tc>
        <w:tc>
          <w:tcPr>
            <w:tcW w:w="1710" w:type="dxa"/>
          </w:tcPr>
          <w:p w14:paraId="6A70087B" w14:textId="426AEFB3" w:rsidR="00877DC1" w:rsidRDefault="005B46A5">
            <w:proofErr w:type="spellStart"/>
            <w:r>
              <w:t>xavimuse</w:t>
            </w:r>
            <w:proofErr w:type="spellEnd"/>
          </w:p>
        </w:tc>
        <w:tc>
          <w:tcPr>
            <w:tcW w:w="3865" w:type="dxa"/>
          </w:tcPr>
          <w:p w14:paraId="67024653" w14:textId="38D28FFF" w:rsidR="00877DC1" w:rsidRDefault="00DB4A71" w:rsidP="00877DC1">
            <w:hyperlink r:id="rId26" w:history="1">
              <w:r w:rsidR="00877DC1" w:rsidRPr="00162FEF">
                <w:rPr>
                  <w:rStyle w:val="Hyperlink"/>
                </w:rPr>
                <w:t>https://freesound.org/people/xavimuse/sounds/232841/</w:t>
              </w:r>
            </w:hyperlink>
          </w:p>
        </w:tc>
      </w:tr>
      <w:tr w:rsidR="00477F43" w14:paraId="31F55ACA" w14:textId="77777777" w:rsidTr="00477F43">
        <w:tc>
          <w:tcPr>
            <w:tcW w:w="3775" w:type="dxa"/>
          </w:tcPr>
          <w:p w14:paraId="23576534" w14:textId="669949E2" w:rsidR="00877DC1" w:rsidRDefault="00B62CF2">
            <w:r w:rsidRPr="00B62CF2">
              <w:t>31348__erh__spark-1.wav</w:t>
            </w:r>
          </w:p>
        </w:tc>
        <w:tc>
          <w:tcPr>
            <w:tcW w:w="1710" w:type="dxa"/>
          </w:tcPr>
          <w:p w14:paraId="6AD2417A" w14:textId="72D34130" w:rsidR="00877DC1" w:rsidRDefault="005B46A5">
            <w:r>
              <w:t>ERH</w:t>
            </w:r>
          </w:p>
        </w:tc>
        <w:tc>
          <w:tcPr>
            <w:tcW w:w="3865" w:type="dxa"/>
          </w:tcPr>
          <w:p w14:paraId="1F26E394" w14:textId="04BBD6CF" w:rsidR="00877DC1" w:rsidRDefault="00DB4A71" w:rsidP="00877DC1">
            <w:hyperlink r:id="rId27" w:history="1">
              <w:r w:rsidR="00877DC1" w:rsidRPr="00162FEF">
                <w:rPr>
                  <w:rStyle w:val="Hyperlink"/>
                </w:rPr>
                <w:t>https://freesound.org/people/ERH/sounds/31348/</w:t>
              </w:r>
            </w:hyperlink>
          </w:p>
        </w:tc>
      </w:tr>
      <w:tr w:rsidR="00477F43" w14:paraId="2E6083E1" w14:textId="77777777" w:rsidTr="00477F43">
        <w:tc>
          <w:tcPr>
            <w:tcW w:w="3775" w:type="dxa"/>
          </w:tcPr>
          <w:p w14:paraId="783EE5DC" w14:textId="057DBF39" w:rsidR="00877DC1" w:rsidRDefault="00B62CF2">
            <w:r w:rsidRPr="00B62CF2">
              <w:t>SuspensefulUnderscoreMusic2019-01-31_-_A_World_In_Trouble_-_David_Fesliyan.mp3</w:t>
            </w:r>
          </w:p>
        </w:tc>
        <w:tc>
          <w:tcPr>
            <w:tcW w:w="1710" w:type="dxa"/>
          </w:tcPr>
          <w:p w14:paraId="20051139" w14:textId="4CFE9530" w:rsidR="00877DC1" w:rsidRDefault="005B46A5" w:rsidP="005B46A5">
            <w:r>
              <w:t xml:space="preserve">David </w:t>
            </w:r>
            <w:proofErr w:type="spellStart"/>
            <w:r>
              <w:t>Fesliyan</w:t>
            </w:r>
            <w:proofErr w:type="spellEnd"/>
          </w:p>
        </w:tc>
        <w:tc>
          <w:tcPr>
            <w:tcW w:w="3865" w:type="dxa"/>
          </w:tcPr>
          <w:p w14:paraId="7D728B8C" w14:textId="1ECB1D27" w:rsidR="00877DC1" w:rsidRDefault="00DB4A71" w:rsidP="00877DC1">
            <w:hyperlink r:id="rId28" w:history="1">
              <w:r w:rsidR="00877DC1" w:rsidRPr="00162FEF">
                <w:rPr>
                  <w:rStyle w:val="Hyperlink"/>
                </w:rPr>
                <w:t>https://www.fesliyanstudios.com/royalty-free-music/download/a-world-in-trouble/294</w:t>
              </w:r>
            </w:hyperlink>
          </w:p>
        </w:tc>
      </w:tr>
      <w:tr w:rsidR="00477F43" w14:paraId="5347C9A8" w14:textId="77777777" w:rsidTr="00477F43">
        <w:tc>
          <w:tcPr>
            <w:tcW w:w="3775" w:type="dxa"/>
          </w:tcPr>
          <w:p w14:paraId="4A8B5707" w14:textId="5BC57549" w:rsidR="00877DC1" w:rsidRDefault="00B62CF2">
            <w:r w:rsidRPr="00B62CF2">
              <w:t>2019-05-01_-_Undercover_Spy_Agent_-_David_Fesliyan.mp3</w:t>
            </w:r>
          </w:p>
        </w:tc>
        <w:tc>
          <w:tcPr>
            <w:tcW w:w="1710" w:type="dxa"/>
          </w:tcPr>
          <w:p w14:paraId="5E9675D7" w14:textId="6DBB2EC4" w:rsidR="00877DC1" w:rsidRDefault="005B46A5">
            <w:r>
              <w:t xml:space="preserve">David </w:t>
            </w:r>
            <w:proofErr w:type="spellStart"/>
            <w:r>
              <w:t>Fesliyan</w:t>
            </w:r>
            <w:proofErr w:type="spellEnd"/>
          </w:p>
        </w:tc>
        <w:tc>
          <w:tcPr>
            <w:tcW w:w="3865" w:type="dxa"/>
          </w:tcPr>
          <w:p w14:paraId="4D33B230" w14:textId="07BF5487" w:rsidR="00877DC1" w:rsidRPr="00877DC1" w:rsidRDefault="00DB4A71" w:rsidP="00877DC1">
            <w:hyperlink r:id="rId29" w:history="1">
              <w:r w:rsidR="00877DC1" w:rsidRPr="00162FEF">
                <w:rPr>
                  <w:rStyle w:val="Hyperlink"/>
                </w:rPr>
                <w:t>https://www.fesliyanstudios.com/royalty-free-music/download/undercover-spy-agent/332</w:t>
              </w:r>
            </w:hyperlink>
          </w:p>
        </w:tc>
      </w:tr>
      <w:tr w:rsidR="00477F43" w14:paraId="12F0700F" w14:textId="77777777" w:rsidTr="00477F43">
        <w:tc>
          <w:tcPr>
            <w:tcW w:w="3775" w:type="dxa"/>
          </w:tcPr>
          <w:p w14:paraId="7713B307" w14:textId="05953C90" w:rsidR="00877DC1" w:rsidRDefault="00B62CF2">
            <w:r w:rsidRPr="00B62CF2">
              <w:t>483273__mattiagiovanetti__looped-mind.wav</w:t>
            </w:r>
          </w:p>
        </w:tc>
        <w:tc>
          <w:tcPr>
            <w:tcW w:w="1710" w:type="dxa"/>
          </w:tcPr>
          <w:p w14:paraId="49C80249" w14:textId="7104E475" w:rsidR="00877DC1" w:rsidRDefault="005B46A5">
            <w:proofErr w:type="spellStart"/>
            <w:r>
              <w:t>MattiaGiovanetti</w:t>
            </w:r>
            <w:proofErr w:type="spellEnd"/>
          </w:p>
        </w:tc>
        <w:tc>
          <w:tcPr>
            <w:tcW w:w="3865" w:type="dxa"/>
          </w:tcPr>
          <w:p w14:paraId="190C9658" w14:textId="7965744B" w:rsidR="00877DC1" w:rsidRPr="00877DC1" w:rsidRDefault="00DB4A71" w:rsidP="00877DC1">
            <w:hyperlink r:id="rId30" w:history="1">
              <w:r w:rsidR="00877DC1" w:rsidRPr="00162FEF">
                <w:rPr>
                  <w:rStyle w:val="Hyperlink"/>
                </w:rPr>
                <w:t>https://freesound.org/people/MattiaGiovanetti/sounds/483273/</w:t>
              </w:r>
            </w:hyperlink>
          </w:p>
        </w:tc>
      </w:tr>
      <w:tr w:rsidR="00477F43" w14:paraId="3DADF1A2" w14:textId="77777777" w:rsidTr="00477F43">
        <w:tc>
          <w:tcPr>
            <w:tcW w:w="3775" w:type="dxa"/>
          </w:tcPr>
          <w:p w14:paraId="718CC7B8" w14:textId="504CDDB2" w:rsidR="00877DC1" w:rsidRDefault="00B62CF2">
            <w:r w:rsidRPr="00B62CF2">
              <w:t>371580__sirkoto51__spy-secret-agent-loop.wav</w:t>
            </w:r>
          </w:p>
        </w:tc>
        <w:tc>
          <w:tcPr>
            <w:tcW w:w="1710" w:type="dxa"/>
          </w:tcPr>
          <w:p w14:paraId="40D6DA4D" w14:textId="09F9E29E" w:rsidR="00877DC1" w:rsidRDefault="005B46A5">
            <w:r>
              <w:t>Sirkoto51</w:t>
            </w:r>
          </w:p>
        </w:tc>
        <w:tc>
          <w:tcPr>
            <w:tcW w:w="3865" w:type="dxa"/>
          </w:tcPr>
          <w:p w14:paraId="0D818A93" w14:textId="3379A193" w:rsidR="00877DC1" w:rsidRPr="00877DC1" w:rsidRDefault="00DB4A71" w:rsidP="00877DC1">
            <w:hyperlink r:id="rId31" w:history="1">
              <w:r w:rsidR="00877DC1" w:rsidRPr="00162FEF">
                <w:rPr>
                  <w:rStyle w:val="Hyperlink"/>
                </w:rPr>
                <w:t>https://freesound.org/people/Sirkoto51/sounds/371580/</w:t>
              </w:r>
            </w:hyperlink>
          </w:p>
        </w:tc>
      </w:tr>
      <w:tr w:rsidR="00477F43" w14:paraId="41D2D690" w14:textId="77777777" w:rsidTr="00477F43">
        <w:tc>
          <w:tcPr>
            <w:tcW w:w="3775" w:type="dxa"/>
          </w:tcPr>
          <w:p w14:paraId="3FCD329A" w14:textId="4C0121A5" w:rsidR="00877DC1" w:rsidRDefault="00B62CF2">
            <w:r w:rsidRPr="00B62CF2">
              <w:t>415924__inspectorj__static-stylophone-a.wav</w:t>
            </w:r>
          </w:p>
        </w:tc>
        <w:tc>
          <w:tcPr>
            <w:tcW w:w="1710" w:type="dxa"/>
          </w:tcPr>
          <w:p w14:paraId="3E1B1264" w14:textId="27D82D82" w:rsidR="00877DC1" w:rsidRDefault="005B46A5">
            <w:proofErr w:type="spellStart"/>
            <w:r>
              <w:t>InspectorJ</w:t>
            </w:r>
            <w:proofErr w:type="spellEnd"/>
          </w:p>
        </w:tc>
        <w:tc>
          <w:tcPr>
            <w:tcW w:w="3865" w:type="dxa"/>
          </w:tcPr>
          <w:p w14:paraId="2F9D5501" w14:textId="784231B9" w:rsidR="00877DC1" w:rsidRPr="00877DC1" w:rsidRDefault="00DB4A71" w:rsidP="00877DC1">
            <w:hyperlink r:id="rId32" w:history="1">
              <w:r w:rsidR="00877DC1" w:rsidRPr="00162FEF">
                <w:rPr>
                  <w:rStyle w:val="Hyperlink"/>
                </w:rPr>
                <w:t>https://freesound.org/people/InspectorJ/sounds/415924/</w:t>
              </w:r>
            </w:hyperlink>
          </w:p>
        </w:tc>
      </w:tr>
      <w:tr w:rsidR="00477F43" w14:paraId="1F09C798" w14:textId="77777777" w:rsidTr="00477F43">
        <w:tc>
          <w:tcPr>
            <w:tcW w:w="3775" w:type="dxa"/>
          </w:tcPr>
          <w:p w14:paraId="29629FC1" w14:textId="3F33D336" w:rsidR="00877DC1" w:rsidRDefault="00B62CF2">
            <w:r w:rsidRPr="00B62CF2">
              <w:t>96023__samule44__heavy-breath.wav</w:t>
            </w:r>
          </w:p>
        </w:tc>
        <w:tc>
          <w:tcPr>
            <w:tcW w:w="1710" w:type="dxa"/>
          </w:tcPr>
          <w:p w14:paraId="4797856E" w14:textId="1013C394" w:rsidR="00877DC1" w:rsidRDefault="005B46A5">
            <w:r>
              <w:t>samule44</w:t>
            </w:r>
          </w:p>
        </w:tc>
        <w:tc>
          <w:tcPr>
            <w:tcW w:w="3865" w:type="dxa"/>
          </w:tcPr>
          <w:p w14:paraId="1AE6B065" w14:textId="0E04769B" w:rsidR="00877DC1" w:rsidRPr="00877DC1" w:rsidRDefault="00DB4A71" w:rsidP="00877DC1">
            <w:hyperlink r:id="rId33" w:history="1">
              <w:r w:rsidR="00877DC1" w:rsidRPr="00162FEF">
                <w:rPr>
                  <w:rStyle w:val="Hyperlink"/>
                </w:rPr>
                <w:t>https://freesound.org/people/samule44/sounds/96023/</w:t>
              </w:r>
            </w:hyperlink>
          </w:p>
        </w:tc>
      </w:tr>
      <w:tr w:rsidR="00477F43" w14:paraId="748E8978" w14:textId="77777777" w:rsidTr="00477F43">
        <w:tc>
          <w:tcPr>
            <w:tcW w:w="3775" w:type="dxa"/>
          </w:tcPr>
          <w:p w14:paraId="46DA60D0" w14:textId="26644DEE" w:rsidR="00877DC1" w:rsidRDefault="00B62CF2">
            <w:r w:rsidRPr="00B62CF2">
              <w:lastRenderedPageBreak/>
              <w:t>483702__joao-janz__dog-heavy-breathing-1-1.wav</w:t>
            </w:r>
          </w:p>
        </w:tc>
        <w:tc>
          <w:tcPr>
            <w:tcW w:w="1710" w:type="dxa"/>
          </w:tcPr>
          <w:p w14:paraId="42C0F609" w14:textId="5F1B254F" w:rsidR="00877DC1" w:rsidRDefault="005B46A5">
            <w:proofErr w:type="spellStart"/>
            <w:r>
              <w:t>Joao_Janz</w:t>
            </w:r>
            <w:proofErr w:type="spellEnd"/>
          </w:p>
        </w:tc>
        <w:tc>
          <w:tcPr>
            <w:tcW w:w="3865" w:type="dxa"/>
          </w:tcPr>
          <w:p w14:paraId="7FAB9560" w14:textId="40F2974C" w:rsidR="00877DC1" w:rsidRPr="00877DC1" w:rsidRDefault="00DB4A71" w:rsidP="00877DC1">
            <w:hyperlink r:id="rId34" w:history="1">
              <w:r w:rsidR="00877DC1" w:rsidRPr="00162FEF">
                <w:rPr>
                  <w:rStyle w:val="Hyperlink"/>
                </w:rPr>
                <w:t>https://freesound.org/people/Joao_Janz/sounds/483702/</w:t>
              </w:r>
            </w:hyperlink>
          </w:p>
        </w:tc>
      </w:tr>
      <w:tr w:rsidR="00477F43" w14:paraId="0246D493" w14:textId="77777777" w:rsidTr="00477F43">
        <w:tc>
          <w:tcPr>
            <w:tcW w:w="3775" w:type="dxa"/>
          </w:tcPr>
          <w:p w14:paraId="5B217BB0" w14:textId="153B3F4B" w:rsidR="00877DC1" w:rsidRDefault="00B62CF2">
            <w:r w:rsidRPr="00B62CF2">
              <w:t>158976__cgeffex__dog-howl-01.wav</w:t>
            </w:r>
          </w:p>
        </w:tc>
        <w:tc>
          <w:tcPr>
            <w:tcW w:w="1710" w:type="dxa"/>
          </w:tcPr>
          <w:p w14:paraId="2E92E45B" w14:textId="37CBCB48" w:rsidR="00877DC1" w:rsidRDefault="005B46A5">
            <w:proofErr w:type="spellStart"/>
            <w:r>
              <w:t>CGEffex</w:t>
            </w:r>
            <w:proofErr w:type="spellEnd"/>
          </w:p>
        </w:tc>
        <w:tc>
          <w:tcPr>
            <w:tcW w:w="3865" w:type="dxa"/>
          </w:tcPr>
          <w:p w14:paraId="544F5398" w14:textId="08EBF90D" w:rsidR="00877DC1" w:rsidRPr="00877DC1" w:rsidRDefault="00DB4A71" w:rsidP="00877DC1">
            <w:hyperlink r:id="rId35" w:history="1">
              <w:r w:rsidR="00877DC1" w:rsidRPr="00162FEF">
                <w:rPr>
                  <w:rStyle w:val="Hyperlink"/>
                </w:rPr>
                <w:t>https://freesound.org/people/CGEffex/sounds/158976/</w:t>
              </w:r>
            </w:hyperlink>
          </w:p>
        </w:tc>
      </w:tr>
      <w:tr w:rsidR="00477F43" w14:paraId="1D44F73B" w14:textId="77777777" w:rsidTr="00477F43">
        <w:tc>
          <w:tcPr>
            <w:tcW w:w="3775" w:type="dxa"/>
          </w:tcPr>
          <w:p w14:paraId="3E5D82BC" w14:textId="7EC3178D" w:rsidR="00877DC1" w:rsidRDefault="00B06861">
            <w:r w:rsidRPr="00B06861">
              <w:t>115357__simcotter__dog-howling.wav</w:t>
            </w:r>
          </w:p>
        </w:tc>
        <w:tc>
          <w:tcPr>
            <w:tcW w:w="1710" w:type="dxa"/>
          </w:tcPr>
          <w:p w14:paraId="246D3ABE" w14:textId="0068858B" w:rsidR="00877DC1" w:rsidRDefault="005B46A5">
            <w:proofErr w:type="spellStart"/>
            <w:r>
              <w:t>simcotter</w:t>
            </w:r>
            <w:proofErr w:type="spellEnd"/>
          </w:p>
        </w:tc>
        <w:tc>
          <w:tcPr>
            <w:tcW w:w="3865" w:type="dxa"/>
          </w:tcPr>
          <w:p w14:paraId="0D7359B4" w14:textId="1B90C385" w:rsidR="00877DC1" w:rsidRPr="00877DC1" w:rsidRDefault="00DB4A71" w:rsidP="00877DC1">
            <w:hyperlink r:id="rId36" w:history="1">
              <w:r w:rsidR="00877DC1" w:rsidRPr="00162FEF">
                <w:rPr>
                  <w:rStyle w:val="Hyperlink"/>
                </w:rPr>
                <w:t>https://freesound.org/people/simcotter/sounds/115357/</w:t>
              </w:r>
            </w:hyperlink>
          </w:p>
        </w:tc>
      </w:tr>
      <w:tr w:rsidR="00477F43" w14:paraId="49A896B0" w14:textId="77777777" w:rsidTr="00477F43">
        <w:tc>
          <w:tcPr>
            <w:tcW w:w="3775" w:type="dxa"/>
          </w:tcPr>
          <w:p w14:paraId="16F6906B" w14:textId="68266307" w:rsidR="00877DC1" w:rsidRDefault="00B06861">
            <w:r w:rsidRPr="00B06861">
              <w:t>158974__cgeffex__dog-howl-03.wav</w:t>
            </w:r>
          </w:p>
        </w:tc>
        <w:tc>
          <w:tcPr>
            <w:tcW w:w="1710" w:type="dxa"/>
          </w:tcPr>
          <w:p w14:paraId="0C0F04DC" w14:textId="5E854DA9" w:rsidR="00877DC1" w:rsidRDefault="005B46A5">
            <w:proofErr w:type="spellStart"/>
            <w:r>
              <w:t>CGEffex</w:t>
            </w:r>
            <w:proofErr w:type="spellEnd"/>
          </w:p>
        </w:tc>
        <w:tc>
          <w:tcPr>
            <w:tcW w:w="3865" w:type="dxa"/>
          </w:tcPr>
          <w:p w14:paraId="373A10F0" w14:textId="61EDC19C" w:rsidR="00877DC1" w:rsidRPr="00877DC1" w:rsidRDefault="00DB4A71" w:rsidP="00877DC1">
            <w:hyperlink r:id="rId37" w:history="1">
              <w:r w:rsidR="00877DC1" w:rsidRPr="00162FEF">
                <w:rPr>
                  <w:rStyle w:val="Hyperlink"/>
                </w:rPr>
                <w:t>https://freesound.org/people/CGEffex/sounds/158974/</w:t>
              </w:r>
            </w:hyperlink>
          </w:p>
        </w:tc>
      </w:tr>
      <w:tr w:rsidR="00477F43" w14:paraId="211BF500" w14:textId="77777777" w:rsidTr="00477F43">
        <w:tc>
          <w:tcPr>
            <w:tcW w:w="3775" w:type="dxa"/>
          </w:tcPr>
          <w:p w14:paraId="55757DA4" w14:textId="79455B19" w:rsidR="00877DC1" w:rsidRDefault="00B06861">
            <w:r w:rsidRPr="00B06861">
              <w:t>158975__cgeffex__dog-howl-02.wav</w:t>
            </w:r>
          </w:p>
        </w:tc>
        <w:tc>
          <w:tcPr>
            <w:tcW w:w="1710" w:type="dxa"/>
          </w:tcPr>
          <w:p w14:paraId="1761DB24" w14:textId="51C24232" w:rsidR="00877DC1" w:rsidRDefault="005B46A5">
            <w:proofErr w:type="spellStart"/>
            <w:r>
              <w:t>CGEffex</w:t>
            </w:r>
            <w:proofErr w:type="spellEnd"/>
          </w:p>
        </w:tc>
        <w:tc>
          <w:tcPr>
            <w:tcW w:w="3865" w:type="dxa"/>
          </w:tcPr>
          <w:p w14:paraId="2020B066" w14:textId="39B8E98D" w:rsidR="00877DC1" w:rsidRPr="00877DC1" w:rsidRDefault="00DB4A71" w:rsidP="00877DC1">
            <w:hyperlink r:id="rId38" w:history="1">
              <w:r w:rsidR="00877DC1" w:rsidRPr="00162FEF">
                <w:rPr>
                  <w:rStyle w:val="Hyperlink"/>
                </w:rPr>
                <w:t>https://freesound.org/people/CGEffex/sounds/158975/</w:t>
              </w:r>
            </w:hyperlink>
          </w:p>
        </w:tc>
      </w:tr>
      <w:tr w:rsidR="00477F43" w14:paraId="2643D0C2" w14:textId="77777777" w:rsidTr="00477F43">
        <w:tc>
          <w:tcPr>
            <w:tcW w:w="3775" w:type="dxa"/>
          </w:tcPr>
          <w:p w14:paraId="72D78E87" w14:textId="643EFABC" w:rsidR="00877DC1" w:rsidRDefault="00B06861">
            <w:r w:rsidRPr="00B06861">
              <w:t>327666__juan-merie-venter__dog-bark.wav</w:t>
            </w:r>
          </w:p>
        </w:tc>
        <w:tc>
          <w:tcPr>
            <w:tcW w:w="1710" w:type="dxa"/>
          </w:tcPr>
          <w:p w14:paraId="5283D644" w14:textId="127AF37E" w:rsidR="00877DC1" w:rsidRDefault="005B46A5">
            <w:proofErr w:type="spellStart"/>
            <w:r>
              <w:t>Juan_Merie_Venter</w:t>
            </w:r>
            <w:proofErr w:type="spellEnd"/>
          </w:p>
        </w:tc>
        <w:tc>
          <w:tcPr>
            <w:tcW w:w="3865" w:type="dxa"/>
          </w:tcPr>
          <w:p w14:paraId="26BFC70C" w14:textId="6D049829" w:rsidR="00877DC1" w:rsidRPr="00877DC1" w:rsidRDefault="00DB4A71" w:rsidP="00877DC1">
            <w:hyperlink r:id="rId39" w:history="1">
              <w:r w:rsidR="00877DC1" w:rsidRPr="00162FEF">
                <w:rPr>
                  <w:rStyle w:val="Hyperlink"/>
                </w:rPr>
                <w:t>https://freesound.org/people/Juan_Merie_Venter/sounds/327666/</w:t>
              </w:r>
            </w:hyperlink>
          </w:p>
        </w:tc>
      </w:tr>
      <w:tr w:rsidR="00477F43" w14:paraId="473A8817" w14:textId="77777777" w:rsidTr="00477F43">
        <w:tc>
          <w:tcPr>
            <w:tcW w:w="3775" w:type="dxa"/>
          </w:tcPr>
          <w:p w14:paraId="05AB77A3" w14:textId="1EE46416" w:rsidR="00877DC1" w:rsidRDefault="00B06861">
            <w:r w:rsidRPr="00B06861">
              <w:t>372531__glitchedtones__dog-shih-tzu-growling-01.wav</w:t>
            </w:r>
          </w:p>
        </w:tc>
        <w:tc>
          <w:tcPr>
            <w:tcW w:w="1710" w:type="dxa"/>
          </w:tcPr>
          <w:p w14:paraId="1E196A9B" w14:textId="5E4C04D0" w:rsidR="00877DC1" w:rsidRDefault="005B46A5">
            <w:proofErr w:type="spellStart"/>
            <w:r>
              <w:t>Glitchedtones</w:t>
            </w:r>
            <w:proofErr w:type="spellEnd"/>
          </w:p>
        </w:tc>
        <w:tc>
          <w:tcPr>
            <w:tcW w:w="3865" w:type="dxa"/>
          </w:tcPr>
          <w:p w14:paraId="501B6D3C" w14:textId="16A8D5AC" w:rsidR="00877DC1" w:rsidRPr="00877DC1" w:rsidRDefault="00DB4A71" w:rsidP="00877DC1">
            <w:hyperlink r:id="rId40" w:history="1">
              <w:r w:rsidR="00877DC1" w:rsidRPr="00162FEF">
                <w:rPr>
                  <w:rStyle w:val="Hyperlink"/>
                </w:rPr>
                <w:t>https://freesound.org/people/Glitchedtones/sounds/372531/</w:t>
              </w:r>
            </w:hyperlink>
          </w:p>
        </w:tc>
      </w:tr>
      <w:tr w:rsidR="00477F43" w14:paraId="707474E9" w14:textId="77777777" w:rsidTr="00477F43">
        <w:tc>
          <w:tcPr>
            <w:tcW w:w="3775" w:type="dxa"/>
          </w:tcPr>
          <w:p w14:paraId="12E32B58" w14:textId="6B2780A6" w:rsidR="00877DC1" w:rsidRDefault="00B06861">
            <w:r w:rsidRPr="00B06861">
              <w:t>366111__dkiller2204__indoor-footsteps.wav</w:t>
            </w:r>
          </w:p>
        </w:tc>
        <w:tc>
          <w:tcPr>
            <w:tcW w:w="1710" w:type="dxa"/>
          </w:tcPr>
          <w:p w14:paraId="30029D7F" w14:textId="51486EEA" w:rsidR="00877DC1" w:rsidRDefault="005B46A5">
            <w:r>
              <w:t>dkiller2204</w:t>
            </w:r>
          </w:p>
        </w:tc>
        <w:tc>
          <w:tcPr>
            <w:tcW w:w="3865" w:type="dxa"/>
          </w:tcPr>
          <w:p w14:paraId="6F60D266" w14:textId="04580BCE" w:rsidR="00877DC1" w:rsidRPr="00877DC1" w:rsidRDefault="00DB4A71" w:rsidP="00877DC1">
            <w:hyperlink r:id="rId41" w:history="1">
              <w:r w:rsidR="00877DC1" w:rsidRPr="00162FEF">
                <w:rPr>
                  <w:rStyle w:val="Hyperlink"/>
                </w:rPr>
                <w:t>https://freesound.org/people/dkiller2204/sounds/366111/</w:t>
              </w:r>
            </w:hyperlink>
          </w:p>
        </w:tc>
      </w:tr>
      <w:tr w:rsidR="00477F43" w14:paraId="3EB4D141" w14:textId="77777777" w:rsidTr="00477F43">
        <w:tc>
          <w:tcPr>
            <w:tcW w:w="3775" w:type="dxa"/>
          </w:tcPr>
          <w:p w14:paraId="086A6770" w14:textId="4C2BD47C" w:rsidR="00877DC1" w:rsidRDefault="00B06861">
            <w:r w:rsidRPr="00B06861">
              <w:t>490951__nox-sound__footsteps-walk.wav</w:t>
            </w:r>
          </w:p>
        </w:tc>
        <w:tc>
          <w:tcPr>
            <w:tcW w:w="1710" w:type="dxa"/>
          </w:tcPr>
          <w:p w14:paraId="750EE6EF" w14:textId="2F1DB741" w:rsidR="00877DC1" w:rsidRDefault="005B46A5">
            <w:proofErr w:type="spellStart"/>
            <w:r>
              <w:t>Nox_Sound</w:t>
            </w:r>
            <w:proofErr w:type="spellEnd"/>
          </w:p>
        </w:tc>
        <w:tc>
          <w:tcPr>
            <w:tcW w:w="3865" w:type="dxa"/>
          </w:tcPr>
          <w:p w14:paraId="57BE6851" w14:textId="7BF24712" w:rsidR="00877DC1" w:rsidRPr="00877DC1" w:rsidRDefault="00DB4A71" w:rsidP="00877DC1">
            <w:hyperlink r:id="rId42" w:history="1">
              <w:r w:rsidR="00877DC1" w:rsidRPr="00162FEF">
                <w:rPr>
                  <w:rStyle w:val="Hyperlink"/>
                </w:rPr>
                <w:t>https://freesound.org/people/Nox_Sound/sounds/490951/</w:t>
              </w:r>
            </w:hyperlink>
          </w:p>
        </w:tc>
      </w:tr>
      <w:tr w:rsidR="00477F43" w14:paraId="37706BAE" w14:textId="77777777" w:rsidTr="00477F43">
        <w:tc>
          <w:tcPr>
            <w:tcW w:w="3775" w:type="dxa"/>
          </w:tcPr>
          <w:p w14:paraId="5C4E5240" w14:textId="79351398" w:rsidR="00877DC1" w:rsidRDefault="00B62CF2">
            <w:r w:rsidRPr="00B62CF2">
              <w:t>336598__inspectorj__footsteps-concrete-a.wav</w:t>
            </w:r>
          </w:p>
        </w:tc>
        <w:tc>
          <w:tcPr>
            <w:tcW w:w="1710" w:type="dxa"/>
          </w:tcPr>
          <w:p w14:paraId="43B655FD" w14:textId="777DF24F" w:rsidR="00877DC1" w:rsidRDefault="005B46A5">
            <w:proofErr w:type="spellStart"/>
            <w:r>
              <w:t>InspectorJ</w:t>
            </w:r>
            <w:proofErr w:type="spellEnd"/>
          </w:p>
        </w:tc>
        <w:tc>
          <w:tcPr>
            <w:tcW w:w="3865" w:type="dxa"/>
          </w:tcPr>
          <w:p w14:paraId="450DA499" w14:textId="4D42F716" w:rsidR="00877DC1" w:rsidRPr="00877DC1" w:rsidRDefault="00DB4A71" w:rsidP="00877DC1">
            <w:hyperlink r:id="rId43" w:history="1">
              <w:r w:rsidR="00877DC1" w:rsidRPr="00162FEF">
                <w:rPr>
                  <w:rStyle w:val="Hyperlink"/>
                </w:rPr>
                <w:t>https://freesound.org/people/InspectorJ/sounds/336598/</w:t>
              </w:r>
            </w:hyperlink>
          </w:p>
        </w:tc>
      </w:tr>
      <w:tr w:rsidR="00477F43" w14:paraId="261A6EDB" w14:textId="77777777" w:rsidTr="00477F43">
        <w:tc>
          <w:tcPr>
            <w:tcW w:w="3775" w:type="dxa"/>
          </w:tcPr>
          <w:p w14:paraId="247361AE" w14:textId="5C400A21" w:rsidR="00877DC1" w:rsidRDefault="00B06861">
            <w:r w:rsidRPr="00B06861">
              <w:t>429080__leonelmail__shirt-clothing-movement.mp3</w:t>
            </w:r>
          </w:p>
        </w:tc>
        <w:tc>
          <w:tcPr>
            <w:tcW w:w="1710" w:type="dxa"/>
          </w:tcPr>
          <w:p w14:paraId="79771D3C" w14:textId="2C1EE683" w:rsidR="00877DC1" w:rsidRDefault="005B46A5">
            <w:proofErr w:type="spellStart"/>
            <w:r>
              <w:t>leonelmail</w:t>
            </w:r>
            <w:proofErr w:type="spellEnd"/>
          </w:p>
        </w:tc>
        <w:tc>
          <w:tcPr>
            <w:tcW w:w="3865" w:type="dxa"/>
          </w:tcPr>
          <w:p w14:paraId="69A97C82" w14:textId="2CE55EED" w:rsidR="00877DC1" w:rsidRPr="00877DC1" w:rsidRDefault="00DB4A71" w:rsidP="00877DC1">
            <w:hyperlink r:id="rId44" w:history="1">
              <w:r w:rsidR="00877DC1" w:rsidRPr="00162FEF">
                <w:rPr>
                  <w:rStyle w:val="Hyperlink"/>
                </w:rPr>
                <w:t>https://freesound.org/people/leonelmail/sounds/429080/</w:t>
              </w:r>
            </w:hyperlink>
          </w:p>
        </w:tc>
      </w:tr>
      <w:tr w:rsidR="00477F43" w14:paraId="52D2ACA7" w14:textId="77777777" w:rsidTr="00477F43">
        <w:tc>
          <w:tcPr>
            <w:tcW w:w="3775" w:type="dxa"/>
          </w:tcPr>
          <w:p w14:paraId="5F263078" w14:textId="1251FD34" w:rsidR="00877DC1" w:rsidRDefault="00B06861">
            <w:r w:rsidRPr="00B06861">
              <w:t>400380__klankbeeld__running-dog-passing.wav</w:t>
            </w:r>
          </w:p>
        </w:tc>
        <w:tc>
          <w:tcPr>
            <w:tcW w:w="1710" w:type="dxa"/>
          </w:tcPr>
          <w:p w14:paraId="571E6487" w14:textId="7015732E" w:rsidR="00877DC1" w:rsidRDefault="005B46A5">
            <w:proofErr w:type="spellStart"/>
            <w:r>
              <w:t>klankbeeld</w:t>
            </w:r>
            <w:proofErr w:type="spellEnd"/>
          </w:p>
        </w:tc>
        <w:tc>
          <w:tcPr>
            <w:tcW w:w="3865" w:type="dxa"/>
          </w:tcPr>
          <w:p w14:paraId="44036F53" w14:textId="0C13F3F6" w:rsidR="00877DC1" w:rsidRPr="00877DC1" w:rsidRDefault="00DB4A71" w:rsidP="00877DC1">
            <w:hyperlink r:id="rId45" w:history="1">
              <w:r w:rsidR="00877DC1" w:rsidRPr="00162FEF">
                <w:rPr>
                  <w:rStyle w:val="Hyperlink"/>
                </w:rPr>
                <w:t>https://freesound.org/people/klankbeeld/sounds/400380/</w:t>
              </w:r>
            </w:hyperlink>
          </w:p>
        </w:tc>
      </w:tr>
      <w:tr w:rsidR="00477F43" w14:paraId="174A0601" w14:textId="77777777" w:rsidTr="00477F43">
        <w:tc>
          <w:tcPr>
            <w:tcW w:w="3775" w:type="dxa"/>
          </w:tcPr>
          <w:p w14:paraId="53864000" w14:textId="55CC3B18" w:rsidR="00877DC1" w:rsidRDefault="00B06861">
            <w:r w:rsidRPr="00B06861">
              <w:t>273160__indigocat__hissing.wav</w:t>
            </w:r>
          </w:p>
        </w:tc>
        <w:tc>
          <w:tcPr>
            <w:tcW w:w="1710" w:type="dxa"/>
          </w:tcPr>
          <w:p w14:paraId="60522753" w14:textId="3597CDA7" w:rsidR="00877DC1" w:rsidRDefault="005B46A5">
            <w:proofErr w:type="spellStart"/>
            <w:r>
              <w:t>indigocat</w:t>
            </w:r>
            <w:proofErr w:type="spellEnd"/>
          </w:p>
        </w:tc>
        <w:tc>
          <w:tcPr>
            <w:tcW w:w="3865" w:type="dxa"/>
          </w:tcPr>
          <w:p w14:paraId="4ABB8780" w14:textId="7AAA446C" w:rsidR="00877DC1" w:rsidRPr="00877DC1" w:rsidRDefault="00DB4A71" w:rsidP="00877DC1">
            <w:hyperlink r:id="rId46" w:history="1">
              <w:r w:rsidR="00877DC1" w:rsidRPr="00162FEF">
                <w:rPr>
                  <w:rStyle w:val="Hyperlink"/>
                </w:rPr>
                <w:t>https://freesound.org/people/indigocat/sounds/273160/</w:t>
              </w:r>
            </w:hyperlink>
          </w:p>
        </w:tc>
      </w:tr>
      <w:tr w:rsidR="00477F43" w14:paraId="6905D2B5" w14:textId="77777777" w:rsidTr="00477F43">
        <w:tc>
          <w:tcPr>
            <w:tcW w:w="3775" w:type="dxa"/>
          </w:tcPr>
          <w:p w14:paraId="38C891E9" w14:textId="4084D893" w:rsidR="00877DC1" w:rsidRDefault="00B06861">
            <w:r w:rsidRPr="00B06861">
              <w:t>467560__ryusa__mouseover.wav</w:t>
            </w:r>
          </w:p>
        </w:tc>
        <w:tc>
          <w:tcPr>
            <w:tcW w:w="1710" w:type="dxa"/>
          </w:tcPr>
          <w:p w14:paraId="01926008" w14:textId="02FE917F" w:rsidR="00877DC1" w:rsidRDefault="005B46A5">
            <w:proofErr w:type="spellStart"/>
            <w:r>
              <w:t>ryusa</w:t>
            </w:r>
            <w:proofErr w:type="spellEnd"/>
          </w:p>
        </w:tc>
        <w:tc>
          <w:tcPr>
            <w:tcW w:w="3865" w:type="dxa"/>
          </w:tcPr>
          <w:p w14:paraId="677AB1D9" w14:textId="60BEBD2B" w:rsidR="00877DC1" w:rsidRPr="00877DC1" w:rsidRDefault="00DB4A71" w:rsidP="00877DC1">
            <w:hyperlink r:id="rId47" w:history="1">
              <w:r w:rsidR="00877DC1" w:rsidRPr="00162FEF">
                <w:rPr>
                  <w:rStyle w:val="Hyperlink"/>
                </w:rPr>
                <w:t>https://freesound.org/people/ryusa/sounds/467560/</w:t>
              </w:r>
            </w:hyperlink>
          </w:p>
        </w:tc>
      </w:tr>
      <w:tr w:rsidR="00477F43" w14:paraId="59F584F9" w14:textId="77777777" w:rsidTr="00477F43">
        <w:tc>
          <w:tcPr>
            <w:tcW w:w="3775" w:type="dxa"/>
          </w:tcPr>
          <w:p w14:paraId="0779E865" w14:textId="7699649B" w:rsidR="00877DC1" w:rsidRDefault="00B06861">
            <w:r w:rsidRPr="00B06861">
              <w:t>56778__rene__nuclear-alarm.wav</w:t>
            </w:r>
          </w:p>
        </w:tc>
        <w:tc>
          <w:tcPr>
            <w:tcW w:w="1710" w:type="dxa"/>
          </w:tcPr>
          <w:p w14:paraId="6AD51506" w14:textId="51EFD63D" w:rsidR="00877DC1" w:rsidRDefault="005B46A5">
            <w:proofErr w:type="spellStart"/>
            <w:r>
              <w:t>rene</w:t>
            </w:r>
            <w:proofErr w:type="spellEnd"/>
            <w:r>
              <w:t>__</w:t>
            </w:r>
          </w:p>
        </w:tc>
        <w:tc>
          <w:tcPr>
            <w:tcW w:w="3865" w:type="dxa"/>
          </w:tcPr>
          <w:p w14:paraId="0B947913" w14:textId="61BFC849" w:rsidR="00877DC1" w:rsidRPr="00877DC1" w:rsidRDefault="00DB4A71" w:rsidP="00877DC1">
            <w:hyperlink r:id="rId48" w:history="1">
              <w:r w:rsidR="00877DC1" w:rsidRPr="00162FEF">
                <w:rPr>
                  <w:rStyle w:val="Hyperlink"/>
                </w:rPr>
                <w:t>https://freesound.org/people/rene___/sounds/56778/</w:t>
              </w:r>
            </w:hyperlink>
          </w:p>
        </w:tc>
      </w:tr>
      <w:tr w:rsidR="00E067E8" w14:paraId="7B3C0C4A" w14:textId="77777777" w:rsidTr="00477F43">
        <w:tc>
          <w:tcPr>
            <w:tcW w:w="3775" w:type="dxa"/>
          </w:tcPr>
          <w:p w14:paraId="75F3E967" w14:textId="58FA3BC7" w:rsidR="00E067E8" w:rsidRPr="00B06861" w:rsidRDefault="00E067E8">
            <w:r w:rsidRPr="00E067E8">
              <w:t>85554__maj061785__male-scream.aiff</w:t>
            </w:r>
          </w:p>
        </w:tc>
        <w:tc>
          <w:tcPr>
            <w:tcW w:w="1710" w:type="dxa"/>
          </w:tcPr>
          <w:p w14:paraId="294DFEE5" w14:textId="18DE32DD" w:rsidR="00E067E8" w:rsidRDefault="00E067E8">
            <w:r>
              <w:t>MAJ0617</w:t>
            </w:r>
          </w:p>
        </w:tc>
        <w:tc>
          <w:tcPr>
            <w:tcW w:w="3865" w:type="dxa"/>
          </w:tcPr>
          <w:p w14:paraId="30384F04" w14:textId="576C2694" w:rsidR="00E067E8" w:rsidRDefault="00E067E8" w:rsidP="00E067E8">
            <w:hyperlink r:id="rId49" w:history="1">
              <w:r w:rsidRPr="007F4FE5">
                <w:rPr>
                  <w:rStyle w:val="Hyperlink"/>
                </w:rPr>
                <w:t>https://freesound.org/people/MAJ061785/sounds/85554/</w:t>
              </w:r>
            </w:hyperlink>
          </w:p>
        </w:tc>
      </w:tr>
      <w:tr w:rsidR="00D00446" w14:paraId="11CB2C37" w14:textId="77777777" w:rsidTr="00477F43">
        <w:tc>
          <w:tcPr>
            <w:tcW w:w="3775" w:type="dxa"/>
          </w:tcPr>
          <w:p w14:paraId="134E9F8F" w14:textId="0BD54D95" w:rsidR="00D00446" w:rsidRPr="00E067E8" w:rsidRDefault="00D00446">
            <w:r w:rsidRPr="00D00446">
              <w:t>158976__cgeffex__dog-howl-01.wav</w:t>
            </w:r>
          </w:p>
        </w:tc>
        <w:tc>
          <w:tcPr>
            <w:tcW w:w="1710" w:type="dxa"/>
          </w:tcPr>
          <w:p w14:paraId="4A4BF19D" w14:textId="78449B6D" w:rsidR="00D00446" w:rsidRDefault="00D00446">
            <w:proofErr w:type="spellStart"/>
            <w:r>
              <w:t>CGEffex</w:t>
            </w:r>
            <w:proofErr w:type="spellEnd"/>
          </w:p>
        </w:tc>
        <w:tc>
          <w:tcPr>
            <w:tcW w:w="3865" w:type="dxa"/>
          </w:tcPr>
          <w:p w14:paraId="5E80E482" w14:textId="386A718F" w:rsidR="00D00446" w:rsidRDefault="00D00446" w:rsidP="00D00446">
            <w:hyperlink r:id="rId50" w:history="1">
              <w:r w:rsidRPr="007F4FE5">
                <w:rPr>
                  <w:rStyle w:val="Hyperlink"/>
                </w:rPr>
                <w:t>https://freesound.org/people/CGEffex/sounds/158976/</w:t>
              </w:r>
            </w:hyperlink>
          </w:p>
        </w:tc>
      </w:tr>
      <w:tr w:rsidR="00D00446" w14:paraId="5B80C320" w14:textId="77777777" w:rsidTr="00477F43">
        <w:tc>
          <w:tcPr>
            <w:tcW w:w="3775" w:type="dxa"/>
          </w:tcPr>
          <w:p w14:paraId="1718DBA3" w14:textId="594B5DA2" w:rsidR="00D00446" w:rsidRPr="00D00446" w:rsidRDefault="002B7F6E">
            <w:r w:rsidRPr="002B7F6E">
              <w:t>25846__freqman__concrete-blocks-moving2.wav</w:t>
            </w:r>
          </w:p>
        </w:tc>
        <w:tc>
          <w:tcPr>
            <w:tcW w:w="1710" w:type="dxa"/>
          </w:tcPr>
          <w:p w14:paraId="2FAEAD72" w14:textId="75B9AB67" w:rsidR="00D00446" w:rsidRDefault="002B7F6E">
            <w:proofErr w:type="spellStart"/>
            <w:r>
              <w:t>FreqMan</w:t>
            </w:r>
            <w:proofErr w:type="spellEnd"/>
          </w:p>
        </w:tc>
        <w:tc>
          <w:tcPr>
            <w:tcW w:w="3865" w:type="dxa"/>
          </w:tcPr>
          <w:p w14:paraId="5B40AEDA" w14:textId="0AA3A3C4" w:rsidR="002B7F6E" w:rsidRDefault="002B7F6E" w:rsidP="002B7F6E">
            <w:hyperlink r:id="rId51" w:history="1">
              <w:r w:rsidRPr="007F4FE5">
                <w:rPr>
                  <w:rStyle w:val="Hyperlink"/>
                </w:rPr>
                <w:t>https://freesound.org/people/FreqMan/sounds/25846/</w:t>
              </w:r>
            </w:hyperlink>
          </w:p>
        </w:tc>
      </w:tr>
    </w:tbl>
    <w:p w14:paraId="15C4BD33" w14:textId="77777777" w:rsidR="007E641C" w:rsidRDefault="007E641C"/>
    <w:sectPr w:rsidR="007E64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23352F"/>
    <w:multiLevelType w:val="hybridMultilevel"/>
    <w:tmpl w:val="222AF052"/>
    <w:lvl w:ilvl="0" w:tplc="2EA02D5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zNDEzsrAwNjNR0lEKTi0uzszPAykwqQUApA+bRiwAAAA="/>
  </w:docVars>
  <w:rsids>
    <w:rsidRoot w:val="00DD5B81"/>
    <w:rsid w:val="00181990"/>
    <w:rsid w:val="001918E2"/>
    <w:rsid w:val="002B7F6E"/>
    <w:rsid w:val="00477F43"/>
    <w:rsid w:val="00487556"/>
    <w:rsid w:val="004C7AC1"/>
    <w:rsid w:val="004D3FF5"/>
    <w:rsid w:val="004E234C"/>
    <w:rsid w:val="00595071"/>
    <w:rsid w:val="005B46A5"/>
    <w:rsid w:val="00601EB9"/>
    <w:rsid w:val="00647FCF"/>
    <w:rsid w:val="007E641C"/>
    <w:rsid w:val="00857AA8"/>
    <w:rsid w:val="00877DC1"/>
    <w:rsid w:val="00970F7F"/>
    <w:rsid w:val="00A268EA"/>
    <w:rsid w:val="00B06861"/>
    <w:rsid w:val="00B37A64"/>
    <w:rsid w:val="00B62CF2"/>
    <w:rsid w:val="00BA3FCE"/>
    <w:rsid w:val="00C57F0C"/>
    <w:rsid w:val="00C6727C"/>
    <w:rsid w:val="00D00446"/>
    <w:rsid w:val="00D6717D"/>
    <w:rsid w:val="00DB4A71"/>
    <w:rsid w:val="00DD5B81"/>
    <w:rsid w:val="00E067E8"/>
    <w:rsid w:val="00E8349D"/>
    <w:rsid w:val="00F13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B7F7"/>
  <w15:chartTrackingRefBased/>
  <w15:docId w15:val="{EA94EA7F-8796-47A8-A527-97A31247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5071"/>
    <w:rPr>
      <w:color w:val="0563C1" w:themeColor="hyperlink"/>
      <w:u w:val="single"/>
    </w:rPr>
  </w:style>
  <w:style w:type="character" w:styleId="UnresolvedMention">
    <w:name w:val="Unresolved Mention"/>
    <w:basedOn w:val="DefaultParagraphFont"/>
    <w:uiPriority w:val="99"/>
    <w:semiHidden/>
    <w:unhideWhenUsed/>
    <w:rsid w:val="00595071"/>
    <w:rPr>
      <w:color w:val="605E5C"/>
      <w:shd w:val="clear" w:color="auto" w:fill="E1DFDD"/>
    </w:rPr>
  </w:style>
  <w:style w:type="table" w:styleId="TableGrid">
    <w:name w:val="Table Grid"/>
    <w:basedOn w:val="TableNormal"/>
    <w:uiPriority w:val="39"/>
    <w:rsid w:val="007E6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77DC1"/>
    <w:rPr>
      <w:color w:val="954F72" w:themeColor="followedHyperlink"/>
      <w:u w:val="single"/>
    </w:rPr>
  </w:style>
  <w:style w:type="paragraph" w:styleId="ListParagraph">
    <w:name w:val="List Paragraph"/>
    <w:basedOn w:val="Normal"/>
    <w:uiPriority w:val="34"/>
    <w:qFormat/>
    <w:rsid w:val="00601E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esound.org/people/duncanlewismackinnon/sounds/159087/" TargetMode="External"/><Relationship Id="rId18" Type="http://schemas.openxmlformats.org/officeDocument/2006/relationships/hyperlink" Target="https://freesound.org/people/visions68/sounds/351336/" TargetMode="External"/><Relationship Id="rId26" Type="http://schemas.openxmlformats.org/officeDocument/2006/relationships/hyperlink" Target="https://freesound.org/people/xavimuse/sounds/232841/" TargetMode="External"/><Relationship Id="rId39" Type="http://schemas.openxmlformats.org/officeDocument/2006/relationships/hyperlink" Target="https://freesound.org/people/Juan_Merie_Venter/sounds/327666/" TargetMode="External"/><Relationship Id="rId21" Type="http://schemas.openxmlformats.org/officeDocument/2006/relationships/hyperlink" Target="https://freesound.org/people/MastersDisaster/sounds/218115/" TargetMode="External"/><Relationship Id="rId34" Type="http://schemas.openxmlformats.org/officeDocument/2006/relationships/hyperlink" Target="https://freesound.org/people/Joao_Janz/sounds/483702/" TargetMode="External"/><Relationship Id="rId42" Type="http://schemas.openxmlformats.org/officeDocument/2006/relationships/hyperlink" Target="https://freesound.org/people/Nox_Sound/sounds/490951/" TargetMode="External"/><Relationship Id="rId47" Type="http://schemas.openxmlformats.org/officeDocument/2006/relationships/hyperlink" Target="https://freesound.org/people/ryusa/sounds/467560/" TargetMode="External"/><Relationship Id="rId50" Type="http://schemas.openxmlformats.org/officeDocument/2006/relationships/hyperlink" Target="https://freesound.org/people/CGEffex/sounds/158976/" TargetMode="External"/><Relationship Id="rId7" Type="http://schemas.openxmlformats.org/officeDocument/2006/relationships/hyperlink" Target="https://freesound.org/people/Tony01726/sounds/370159/" TargetMode="External"/><Relationship Id="rId2" Type="http://schemas.openxmlformats.org/officeDocument/2006/relationships/styles" Target="styles.xml"/><Relationship Id="rId16" Type="http://schemas.openxmlformats.org/officeDocument/2006/relationships/hyperlink" Target="https://freesound.org/people/samarobryn/sounds/414767/" TargetMode="External"/><Relationship Id="rId29" Type="http://schemas.openxmlformats.org/officeDocument/2006/relationships/hyperlink" Target="https://www.fesliyanstudios.com/royalty-free-music/download/undercover-spy-agent/332" TargetMode="External"/><Relationship Id="rId11" Type="http://schemas.openxmlformats.org/officeDocument/2006/relationships/hyperlink" Target="https://freesound.org/people/VisualPony/sounds/269111/" TargetMode="External"/><Relationship Id="rId24" Type="http://schemas.openxmlformats.org/officeDocument/2006/relationships/hyperlink" Target="https://freesound.org/people/DDmyzik/sounds/460658/" TargetMode="External"/><Relationship Id="rId32" Type="http://schemas.openxmlformats.org/officeDocument/2006/relationships/hyperlink" Target="https://freesound.org/people/InspectorJ/sounds/415924/" TargetMode="External"/><Relationship Id="rId37" Type="http://schemas.openxmlformats.org/officeDocument/2006/relationships/hyperlink" Target="https://freesound.org/people/CGEffex/sounds/158974/" TargetMode="External"/><Relationship Id="rId40" Type="http://schemas.openxmlformats.org/officeDocument/2006/relationships/hyperlink" Target="https://freesound.org/people/Glitchedtones/sounds/372531/" TargetMode="External"/><Relationship Id="rId45" Type="http://schemas.openxmlformats.org/officeDocument/2006/relationships/hyperlink" Target="https://freesound.org/people/klankbeeld/sounds/400380/" TargetMode="External"/><Relationship Id="rId53" Type="http://schemas.openxmlformats.org/officeDocument/2006/relationships/theme" Target="theme/theme1.xml"/><Relationship Id="rId5" Type="http://schemas.openxmlformats.org/officeDocument/2006/relationships/hyperlink" Target="https://freesound.org/people/pugaeme/sounds/396890/" TargetMode="External"/><Relationship Id="rId10" Type="http://schemas.openxmlformats.org/officeDocument/2006/relationships/hyperlink" Target="https://freesound.org/people/ThatMisfit/sounds/413459/" TargetMode="External"/><Relationship Id="rId19" Type="http://schemas.openxmlformats.org/officeDocument/2006/relationships/hyperlink" Target="https://freesound.org/people/tootoos24/sounds/486459/" TargetMode="External"/><Relationship Id="rId31" Type="http://schemas.openxmlformats.org/officeDocument/2006/relationships/hyperlink" Target="https://freesound.org/people/Sirkoto51/sounds/371580/" TargetMode="External"/><Relationship Id="rId44" Type="http://schemas.openxmlformats.org/officeDocument/2006/relationships/hyperlink" Target="https://freesound.org/people/leonelmail/sounds/429080/"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reesound.org/people/Jaylew1987/sounds/260777/" TargetMode="External"/><Relationship Id="rId14" Type="http://schemas.openxmlformats.org/officeDocument/2006/relationships/hyperlink" Target="https://freesound.org/people/ALLANZ10D/sounds/235426/" TargetMode="External"/><Relationship Id="rId22" Type="http://schemas.openxmlformats.org/officeDocument/2006/relationships/hyperlink" Target="https://freesound.org/people/jim-ph/sounds/194795/" TargetMode="External"/><Relationship Id="rId27" Type="http://schemas.openxmlformats.org/officeDocument/2006/relationships/hyperlink" Target="https://freesound.org/people/ERH/sounds/31348/" TargetMode="External"/><Relationship Id="rId30" Type="http://schemas.openxmlformats.org/officeDocument/2006/relationships/hyperlink" Target="https://freesound.org/people/MattiaGiovanetti/sounds/483273/" TargetMode="External"/><Relationship Id="rId35" Type="http://schemas.openxmlformats.org/officeDocument/2006/relationships/hyperlink" Target="https://freesound.org/people/CGEffex/sounds/158976/" TargetMode="External"/><Relationship Id="rId43" Type="http://schemas.openxmlformats.org/officeDocument/2006/relationships/hyperlink" Target="https://freesound.org/people/InspectorJ/sounds/336598/" TargetMode="External"/><Relationship Id="rId48" Type="http://schemas.openxmlformats.org/officeDocument/2006/relationships/hyperlink" Target="https://freesound.org/people/rene___/sounds/56778/" TargetMode="External"/><Relationship Id="rId8" Type="http://schemas.openxmlformats.org/officeDocument/2006/relationships/hyperlink" Target="https://freesound.org/people/SpaceJoe/sounds/483182/" TargetMode="External"/><Relationship Id="rId51" Type="http://schemas.openxmlformats.org/officeDocument/2006/relationships/hyperlink" Target="https://freesound.org/people/FreqMan/sounds/25846/" TargetMode="External"/><Relationship Id="rId3" Type="http://schemas.openxmlformats.org/officeDocument/2006/relationships/settings" Target="settings.xml"/><Relationship Id="rId12" Type="http://schemas.openxmlformats.org/officeDocument/2006/relationships/hyperlink" Target="https://freesound.org/people/kretopi/sounds/406782/" TargetMode="External"/><Relationship Id="rId17" Type="http://schemas.openxmlformats.org/officeDocument/2006/relationships/hyperlink" Target="https://freesound.org/people/InspectorJ/sounds/353194/" TargetMode="External"/><Relationship Id="rId25" Type="http://schemas.openxmlformats.org/officeDocument/2006/relationships/hyperlink" Target="https://freesound.org/people/erlipresidente/sounds/415884/" TargetMode="External"/><Relationship Id="rId33" Type="http://schemas.openxmlformats.org/officeDocument/2006/relationships/hyperlink" Target="https://freesound.org/people/samule44/sounds/96023/" TargetMode="External"/><Relationship Id="rId38" Type="http://schemas.openxmlformats.org/officeDocument/2006/relationships/hyperlink" Target="https://freesound.org/people/CGEffex/sounds/158975/" TargetMode="External"/><Relationship Id="rId46" Type="http://schemas.openxmlformats.org/officeDocument/2006/relationships/hyperlink" Target="https://freesound.org/people/indigocat/sounds/273160/" TargetMode="External"/><Relationship Id="rId20" Type="http://schemas.openxmlformats.org/officeDocument/2006/relationships/hyperlink" Target="https://freesound.org/people/YOH/sounds/186093/" TargetMode="External"/><Relationship Id="rId41" Type="http://schemas.openxmlformats.org/officeDocument/2006/relationships/hyperlink" Target="https://freesound.org/people/dkiller2204/sounds/366111/" TargetMode="External"/><Relationship Id="rId1" Type="http://schemas.openxmlformats.org/officeDocument/2006/relationships/numbering" Target="numbering.xml"/><Relationship Id="rId6" Type="http://schemas.openxmlformats.org/officeDocument/2006/relationships/hyperlink" Target="https://freesound.org/people/moffet/sounds/72724/" TargetMode="External"/><Relationship Id="rId15" Type="http://schemas.openxmlformats.org/officeDocument/2006/relationships/hyperlink" Target="https://freesound.org/people/giddster/sounds/336535/" TargetMode="External"/><Relationship Id="rId23" Type="http://schemas.openxmlformats.org/officeDocument/2006/relationships/hyperlink" Target="https://freesound.org/people/RICHERlandTV/sounds/216089/" TargetMode="External"/><Relationship Id="rId28" Type="http://schemas.openxmlformats.org/officeDocument/2006/relationships/hyperlink" Target="https://www.fesliyanstudios.com/royalty-free-music/download/a-world-in-trouble/294" TargetMode="External"/><Relationship Id="rId36" Type="http://schemas.openxmlformats.org/officeDocument/2006/relationships/hyperlink" Target="https://freesound.org/people/simcotter/sounds/115357/" TargetMode="External"/><Relationship Id="rId49" Type="http://schemas.openxmlformats.org/officeDocument/2006/relationships/hyperlink" Target="https://freesound.org/people/MAJ061785/sounds/855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TotalTime>
  <Pages>7</Pages>
  <Words>3369</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Plager</dc:creator>
  <cp:keywords/>
  <dc:description/>
  <cp:lastModifiedBy>Trent Plager</cp:lastModifiedBy>
  <cp:revision>10</cp:revision>
  <dcterms:created xsi:type="dcterms:W3CDTF">2020-03-25T17:24:00Z</dcterms:created>
  <dcterms:modified xsi:type="dcterms:W3CDTF">2020-05-04T22:18:00Z</dcterms:modified>
</cp:coreProperties>
</file>